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7BE" w:rsidRPr="004947BE" w:rsidRDefault="004947BE" w:rsidP="0005436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4947BE">
        <w:rPr>
          <w:rFonts w:ascii="Arial" w:hAnsi="Arial" w:cs="Arial"/>
          <w:b/>
          <w:sz w:val="24"/>
          <w:szCs w:val="24"/>
        </w:rPr>
        <w:t xml:space="preserve">Bid Specification </w:t>
      </w:r>
    </w:p>
    <w:p w:rsidR="004947BE" w:rsidRDefault="004947BE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4947BE" w:rsidRPr="00A21EC0" w:rsidRDefault="004947BE" w:rsidP="004947BE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Tender Specifications</w:t>
      </w: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4947BE" w:rsidRDefault="004947BE" w:rsidP="004947BE">
      <w:pPr>
        <w:spacing w:after="0" w:line="240" w:lineRule="auto"/>
        <w:jc w:val="center"/>
        <w:rPr>
          <w:rFonts w:ascii="Arial Narrow" w:hAnsi="Arial Narrow"/>
          <w:b/>
          <w:color w:val="FF0000"/>
        </w:rPr>
      </w:pPr>
    </w:p>
    <w:p w:rsidR="004947BE" w:rsidRPr="00413DEF" w:rsidRDefault="00BB7333" w:rsidP="004947BE">
      <w:pPr>
        <w:spacing w:after="0" w:line="240" w:lineRule="auto"/>
        <w:jc w:val="center"/>
        <w:rPr>
          <w:rFonts w:ascii="Arial Narrow" w:hAnsi="Arial Narrow"/>
          <w:b/>
          <w:caps/>
        </w:rPr>
      </w:pPr>
      <w:r>
        <w:rPr>
          <w:rFonts w:ascii="Arial Narrow" w:hAnsi="Arial Narrow"/>
          <w:b/>
          <w:caps/>
        </w:rPr>
        <w:t xml:space="preserve">implementation of municipal </w:t>
      </w:r>
      <w:r w:rsidR="009617CA">
        <w:rPr>
          <w:rFonts w:ascii="Arial Narrow" w:hAnsi="Arial Narrow"/>
          <w:b/>
          <w:caps/>
        </w:rPr>
        <w:t>disaster response grant project</w:t>
      </w:r>
    </w:p>
    <w:p w:rsidR="004947BE" w:rsidRPr="009119CF" w:rsidRDefault="004947BE" w:rsidP="004947BE">
      <w:pPr>
        <w:spacing w:after="0" w:line="240" w:lineRule="auto"/>
        <w:rPr>
          <w:rFonts w:ascii="Arial Narrow" w:hAnsi="Arial Narrow"/>
          <w:b/>
        </w:rPr>
      </w:pPr>
      <w:r w:rsidRPr="009119CF">
        <w:rPr>
          <w:rFonts w:ascii="Arial Narrow" w:hAnsi="Arial Narrow"/>
          <w:b/>
        </w:rPr>
        <w:tab/>
      </w:r>
    </w:p>
    <w:p w:rsidR="004947BE" w:rsidRDefault="004947BE" w:rsidP="004947BE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NVITATION</w:t>
      </w:r>
    </w:p>
    <w:p w:rsidR="004947BE" w:rsidRDefault="004947BE" w:rsidP="004947BE">
      <w:pPr>
        <w:pStyle w:val="ListParagraph"/>
        <w:spacing w:after="0" w:line="240" w:lineRule="auto"/>
        <w:ind w:left="1080"/>
        <w:rPr>
          <w:rFonts w:ascii="Arial Narrow" w:hAnsi="Arial Narrow"/>
          <w:b/>
        </w:rPr>
      </w:pPr>
    </w:p>
    <w:p w:rsidR="004947BE" w:rsidRPr="00314621" w:rsidRDefault="004947BE" w:rsidP="00314621">
      <w:pPr>
        <w:pStyle w:val="ListParagraph"/>
        <w:spacing w:after="0" w:line="240" w:lineRule="auto"/>
        <w:ind w:left="360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Musina Local Municipality hereby invites </w:t>
      </w:r>
      <w:r>
        <w:rPr>
          <w:rFonts w:ascii="Arial Narrow" w:hAnsi="Arial Narrow"/>
        </w:rPr>
        <w:t>Bidders with C</w:t>
      </w:r>
      <w:r w:rsidR="00994B6E">
        <w:rPr>
          <w:rFonts w:ascii="Arial Narrow" w:hAnsi="Arial Narrow"/>
        </w:rPr>
        <w:t xml:space="preserve">onstruction Industry </w:t>
      </w:r>
      <w:r>
        <w:rPr>
          <w:rFonts w:ascii="Arial Narrow" w:hAnsi="Arial Narrow"/>
        </w:rPr>
        <w:t>D</w:t>
      </w:r>
      <w:r w:rsidR="00994B6E">
        <w:rPr>
          <w:rFonts w:ascii="Arial Narrow" w:hAnsi="Arial Narrow"/>
        </w:rPr>
        <w:t xml:space="preserve">evelopment </w:t>
      </w:r>
      <w:r>
        <w:rPr>
          <w:rFonts w:ascii="Arial Narrow" w:hAnsi="Arial Narrow"/>
        </w:rPr>
        <w:t>B</w:t>
      </w:r>
      <w:r w:rsidR="00994B6E">
        <w:rPr>
          <w:rFonts w:ascii="Arial Narrow" w:hAnsi="Arial Narrow"/>
        </w:rPr>
        <w:t>oard</w:t>
      </w:r>
      <w:r>
        <w:rPr>
          <w:rFonts w:ascii="Arial Narrow" w:hAnsi="Arial Narrow"/>
        </w:rPr>
        <w:t xml:space="preserve"> </w:t>
      </w:r>
      <w:r w:rsidR="00B17C09">
        <w:rPr>
          <w:rFonts w:ascii="Arial Narrow" w:hAnsi="Arial Narrow"/>
        </w:rPr>
        <w:t>grading</w:t>
      </w:r>
      <w:r>
        <w:rPr>
          <w:rFonts w:ascii="Arial Narrow" w:hAnsi="Arial Narrow"/>
        </w:rPr>
        <w:t xml:space="preserve"> of </w:t>
      </w:r>
      <w:r w:rsidR="00314621">
        <w:rPr>
          <w:rFonts w:ascii="Arial Narrow" w:hAnsi="Arial Narrow"/>
        </w:rPr>
        <w:t>1CE</w:t>
      </w:r>
      <w:r w:rsidR="00514140">
        <w:rPr>
          <w:rFonts w:ascii="Arial Narrow" w:hAnsi="Arial Narrow"/>
        </w:rPr>
        <w:t xml:space="preserve"> </w:t>
      </w:r>
      <w:r w:rsidR="00314621">
        <w:rPr>
          <w:rFonts w:ascii="Arial Narrow" w:hAnsi="Arial Narrow"/>
        </w:rPr>
        <w:t>or higher</w:t>
      </w:r>
      <w:r w:rsidR="004408C4">
        <w:rPr>
          <w:rFonts w:ascii="Arial Narrow" w:hAnsi="Arial Narrow"/>
        </w:rPr>
        <w:t xml:space="preserve"> </w:t>
      </w:r>
      <w:r w:rsidR="00514140">
        <w:rPr>
          <w:rFonts w:ascii="Arial Narrow" w:hAnsi="Arial Narrow"/>
        </w:rPr>
        <w:t xml:space="preserve">to bid </w:t>
      </w:r>
      <w:r w:rsidR="00314621">
        <w:rPr>
          <w:rFonts w:ascii="Arial Narrow" w:hAnsi="Arial Narrow"/>
        </w:rPr>
        <w:t>for Mass Ear</w:t>
      </w:r>
      <w:r w:rsidR="00C75881">
        <w:rPr>
          <w:rFonts w:ascii="Arial Narrow" w:hAnsi="Arial Narrow"/>
        </w:rPr>
        <w:t xml:space="preserve">thworks fill to existing </w:t>
      </w:r>
      <w:r w:rsidR="00A12820">
        <w:rPr>
          <w:rFonts w:ascii="Arial Narrow" w:hAnsi="Arial Narrow"/>
        </w:rPr>
        <w:t>Major Portal Culvert</w:t>
      </w:r>
      <w:r w:rsidR="00C75881">
        <w:rPr>
          <w:rFonts w:ascii="Arial Narrow" w:hAnsi="Arial Narrow"/>
        </w:rPr>
        <w:t xml:space="preserve"> Structure</w:t>
      </w:r>
      <w:r w:rsidR="009617CA">
        <w:rPr>
          <w:rFonts w:ascii="Arial Narrow" w:hAnsi="Arial Narrow"/>
        </w:rPr>
        <w:t xml:space="preserve"> </w:t>
      </w:r>
      <w:r w:rsidR="00A12820">
        <w:rPr>
          <w:rFonts w:ascii="Arial Narrow" w:hAnsi="Arial Narrow"/>
        </w:rPr>
        <w:t>Ward 7</w:t>
      </w:r>
    </w:p>
    <w:p w:rsidR="004947BE" w:rsidRDefault="004947BE" w:rsidP="004947BE">
      <w:pPr>
        <w:pStyle w:val="ListParagraph"/>
        <w:spacing w:after="0" w:line="240" w:lineRule="auto"/>
        <w:ind w:left="1080"/>
        <w:rPr>
          <w:rFonts w:ascii="Arial Narrow" w:hAnsi="Arial Narrow"/>
          <w:b/>
        </w:rPr>
      </w:pPr>
    </w:p>
    <w:p w:rsidR="004947BE" w:rsidRDefault="004947BE" w:rsidP="004947BE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COPE OF WORK</w:t>
      </w:r>
    </w:p>
    <w:p w:rsidR="00622EFB" w:rsidRDefault="00622EFB" w:rsidP="00622EFB">
      <w:pPr>
        <w:pStyle w:val="ListParagraph"/>
        <w:spacing w:after="0" w:line="240" w:lineRule="auto"/>
        <w:ind w:left="360"/>
        <w:rPr>
          <w:rFonts w:ascii="Arial Narrow" w:hAnsi="Arial Narrow"/>
          <w:b/>
        </w:rPr>
      </w:pPr>
    </w:p>
    <w:p w:rsidR="00622EFB" w:rsidRPr="001A4EC5" w:rsidRDefault="00622EFB" w:rsidP="00622EFB">
      <w:pPr>
        <w:pStyle w:val="ListParagraph"/>
        <w:spacing w:after="0" w:line="240" w:lineRule="auto"/>
        <w:ind w:left="360"/>
        <w:rPr>
          <w:rFonts w:ascii="Arial Narrow" w:hAnsi="Arial Narrow"/>
        </w:rPr>
      </w:pPr>
      <w:r w:rsidRPr="00622EFB">
        <w:rPr>
          <w:rFonts w:ascii="Arial Narrow" w:hAnsi="Arial Narrow"/>
        </w:rPr>
        <w:t xml:space="preserve">Processing of </w:t>
      </w:r>
      <w:r>
        <w:rPr>
          <w:rFonts w:ascii="Arial Narrow" w:hAnsi="Arial Narrow"/>
        </w:rPr>
        <w:t xml:space="preserve">eroded </w:t>
      </w:r>
      <w:r w:rsidRPr="00622EFB">
        <w:rPr>
          <w:rFonts w:ascii="Arial Narrow" w:hAnsi="Arial Narrow"/>
        </w:rPr>
        <w:t xml:space="preserve">gravel fill materials </w:t>
      </w:r>
      <w:r>
        <w:rPr>
          <w:rFonts w:ascii="Arial Narrow" w:hAnsi="Arial Narrow"/>
        </w:rPr>
        <w:t>for north</w:t>
      </w:r>
      <w:r w:rsidR="001A4EC5">
        <w:rPr>
          <w:rFonts w:ascii="Arial Narrow" w:hAnsi="Arial Narrow"/>
        </w:rPr>
        <w:t xml:space="preserve"> (Gumela to Tshikotoni)</w:t>
      </w:r>
      <w:r>
        <w:rPr>
          <w:rFonts w:ascii="Arial Narrow" w:hAnsi="Arial Narrow"/>
        </w:rPr>
        <w:t xml:space="preserve"> and south</w:t>
      </w:r>
      <w:r w:rsidR="001A4EC5">
        <w:rPr>
          <w:rFonts w:ascii="Arial Narrow" w:hAnsi="Arial Narrow"/>
        </w:rPr>
        <w:t xml:space="preserve"> (Tshikotoni to Gumela)</w:t>
      </w:r>
      <w:r>
        <w:rPr>
          <w:rFonts w:ascii="Arial Narrow" w:hAnsi="Arial Narrow"/>
        </w:rPr>
        <w:t xml:space="preserve"> approach of the existing portal culvert to the extent of </w:t>
      </w:r>
      <w:r w:rsidR="003121E4">
        <w:rPr>
          <w:rFonts w:ascii="Arial Narrow" w:hAnsi="Arial Narrow"/>
        </w:rPr>
        <w:t>255m</w:t>
      </w:r>
      <w:r w:rsidR="003121E4">
        <w:rPr>
          <w:rFonts w:ascii="Arial Narrow" w:hAnsi="Arial Narrow"/>
          <w:vertAlign w:val="superscript"/>
        </w:rPr>
        <w:t>3</w:t>
      </w:r>
      <w:r>
        <w:rPr>
          <w:rFonts w:ascii="Arial Narrow" w:hAnsi="Arial Narrow"/>
        </w:rPr>
        <w:t>. Slop</w:t>
      </w:r>
      <w:r w:rsidR="003121E4">
        <w:rPr>
          <w:rFonts w:ascii="Arial Narrow" w:hAnsi="Arial Narrow"/>
        </w:rPr>
        <w:t>e protection through st</w:t>
      </w:r>
      <w:r w:rsidR="001A4EC5">
        <w:rPr>
          <w:rFonts w:ascii="Arial Narrow" w:hAnsi="Arial Narrow"/>
        </w:rPr>
        <w:t xml:space="preserve">one pitching and </w:t>
      </w:r>
      <w:r>
        <w:rPr>
          <w:rFonts w:ascii="Arial Narrow" w:hAnsi="Arial Narrow"/>
        </w:rPr>
        <w:t xml:space="preserve">gabion structure </w:t>
      </w:r>
      <w:r w:rsidR="003121E4">
        <w:rPr>
          <w:rFonts w:ascii="Arial Narrow" w:hAnsi="Arial Narrow"/>
        </w:rPr>
        <w:t xml:space="preserve">to the extent of surface area equal to </w:t>
      </w:r>
      <w:r>
        <w:rPr>
          <w:rFonts w:ascii="Arial Narrow" w:hAnsi="Arial Narrow"/>
        </w:rPr>
        <w:t>102m</w:t>
      </w:r>
      <w:r w:rsidR="003121E4">
        <w:rPr>
          <w:rFonts w:ascii="Arial Narrow" w:hAnsi="Arial Narrow"/>
          <w:vertAlign w:val="superscript"/>
        </w:rPr>
        <w:t>2</w:t>
      </w:r>
      <w:r w:rsidR="001A4EC5">
        <w:rPr>
          <w:rFonts w:ascii="Arial Narrow" w:hAnsi="Arial Narrow"/>
        </w:rPr>
        <w:t>.</w:t>
      </w:r>
    </w:p>
    <w:p w:rsidR="004947BE" w:rsidRPr="00DB67AF" w:rsidRDefault="004947BE" w:rsidP="004947BE">
      <w:pPr>
        <w:spacing w:after="0" w:line="240" w:lineRule="auto"/>
        <w:rPr>
          <w:rFonts w:ascii="Arial Narrow" w:hAnsi="Arial Narrow"/>
        </w:rPr>
      </w:pPr>
    </w:p>
    <w:p w:rsidR="004947BE" w:rsidRDefault="00314621" w:rsidP="004947BE">
      <w:pPr>
        <w:pStyle w:val="ListParagraph"/>
        <w:numPr>
          <w:ilvl w:val="0"/>
          <w:numId w:val="2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Reinstate of eroded fill material to minor bridge abutment </w:t>
      </w:r>
      <w:r w:rsidR="00B17C09">
        <w:rPr>
          <w:rFonts w:ascii="Arial Narrow" w:hAnsi="Arial Narrow"/>
        </w:rPr>
        <w:t>structure</w:t>
      </w:r>
    </w:p>
    <w:p w:rsidR="00C7234A" w:rsidRDefault="00314621" w:rsidP="004947BE">
      <w:pPr>
        <w:pStyle w:val="ListParagraph"/>
        <w:numPr>
          <w:ilvl w:val="0"/>
          <w:numId w:val="2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Expose abutment foundation, rip and </w:t>
      </w:r>
      <w:r w:rsidR="00B17C09">
        <w:rPr>
          <w:rFonts w:ascii="Arial Narrow" w:hAnsi="Arial Narrow"/>
        </w:rPr>
        <w:t>compact</w:t>
      </w:r>
      <w:r>
        <w:rPr>
          <w:rFonts w:ascii="Arial Narrow" w:hAnsi="Arial Narrow"/>
        </w:rPr>
        <w:t xml:space="preserve"> to foundation</w:t>
      </w:r>
    </w:p>
    <w:p w:rsidR="00C7234A" w:rsidRDefault="00B17C09" w:rsidP="004947BE">
      <w:pPr>
        <w:pStyle w:val="ListParagraph"/>
        <w:numPr>
          <w:ilvl w:val="0"/>
          <w:numId w:val="2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Mass earthworks fill</w:t>
      </w:r>
      <w:r w:rsidR="00314621">
        <w:rPr>
          <w:rFonts w:ascii="Arial Narrow" w:hAnsi="Arial Narrow"/>
        </w:rPr>
        <w:t xml:space="preserve"> and grid compact</w:t>
      </w:r>
    </w:p>
    <w:p w:rsidR="004947BE" w:rsidRDefault="003121E4" w:rsidP="00C7234A">
      <w:pPr>
        <w:pStyle w:val="ListParagraph"/>
        <w:numPr>
          <w:ilvl w:val="0"/>
          <w:numId w:val="2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Reb</w:t>
      </w:r>
      <w:r w:rsidR="00314621">
        <w:rPr>
          <w:rFonts w:ascii="Arial Narrow" w:hAnsi="Arial Narrow"/>
        </w:rPr>
        <w:t>uild wearing base layer</w:t>
      </w:r>
      <w:r>
        <w:rPr>
          <w:rFonts w:ascii="Arial Narrow" w:hAnsi="Arial Narrow"/>
        </w:rPr>
        <w:t xml:space="preserve"> on approach of </w:t>
      </w:r>
      <w:r w:rsidR="00311879">
        <w:rPr>
          <w:rFonts w:ascii="Arial Narrow" w:hAnsi="Arial Narrow"/>
        </w:rPr>
        <w:t>the major portal culvert</w:t>
      </w:r>
    </w:p>
    <w:p w:rsidR="00311879" w:rsidRDefault="00311879" w:rsidP="00C7234A">
      <w:pPr>
        <w:pStyle w:val="ListParagraph"/>
        <w:numPr>
          <w:ilvl w:val="0"/>
          <w:numId w:val="2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Rebuilt one of the wing wall collapsed</w:t>
      </w:r>
    </w:p>
    <w:p w:rsidR="00314621" w:rsidRPr="00B17C09" w:rsidRDefault="00314621" w:rsidP="00314621">
      <w:pPr>
        <w:pStyle w:val="ListParagraph"/>
        <w:numPr>
          <w:ilvl w:val="0"/>
          <w:numId w:val="2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Slope </w:t>
      </w:r>
      <w:r w:rsidR="003121E4">
        <w:rPr>
          <w:rFonts w:ascii="Arial Narrow" w:hAnsi="Arial Narrow"/>
        </w:rPr>
        <w:t>protection through stone pitching or gabion structure</w:t>
      </w:r>
    </w:p>
    <w:p w:rsidR="00514140" w:rsidRPr="00C7234A" w:rsidRDefault="00514140" w:rsidP="00C7234A">
      <w:pPr>
        <w:spacing w:after="0" w:line="240" w:lineRule="auto"/>
        <w:rPr>
          <w:rFonts w:ascii="Arial Narrow" w:hAnsi="Arial Narrow"/>
        </w:rPr>
      </w:pPr>
    </w:p>
    <w:p w:rsidR="004947BE" w:rsidRPr="00C25628" w:rsidRDefault="00E0405B" w:rsidP="004947B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URATION</w:t>
      </w: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</w:p>
    <w:p w:rsidR="00477194" w:rsidRPr="007605DF" w:rsidRDefault="00E0405B" w:rsidP="007605DF">
      <w:pPr>
        <w:spacing w:after="0" w:line="24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>Two (2) months</w:t>
      </w:r>
      <w:r w:rsidR="007605DF">
        <w:rPr>
          <w:rFonts w:ascii="Arial Narrow" w:hAnsi="Arial Narrow"/>
        </w:rPr>
        <w:tab/>
      </w:r>
    </w:p>
    <w:p w:rsidR="004947BE" w:rsidRPr="007243CB" w:rsidRDefault="004947BE" w:rsidP="00477194">
      <w:pPr>
        <w:pStyle w:val="ListParagraph"/>
        <w:spacing w:after="0" w:line="240" w:lineRule="auto"/>
        <w:rPr>
          <w:rFonts w:ascii="Arial Narrow" w:hAnsi="Arial Narrow"/>
        </w:rPr>
      </w:pPr>
      <w:r w:rsidRPr="007243CB">
        <w:rPr>
          <w:rFonts w:ascii="Arial Narrow" w:hAnsi="Arial Narrow"/>
        </w:rPr>
        <w:t>.</w:t>
      </w:r>
    </w:p>
    <w:p w:rsidR="004947BE" w:rsidRPr="007243CB" w:rsidRDefault="004947BE" w:rsidP="004947B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PRICING SCHEDULE</w:t>
      </w:r>
    </w:p>
    <w:p w:rsidR="004947BE" w:rsidRDefault="004947BE" w:rsidP="004947BE">
      <w:pPr>
        <w:spacing w:after="0" w:line="240" w:lineRule="auto"/>
        <w:contextualSpacing/>
        <w:rPr>
          <w:rFonts w:ascii="Arial Narrow" w:hAnsi="Arial Narrow"/>
          <w:b/>
        </w:rPr>
      </w:pPr>
    </w:p>
    <w:p w:rsidR="004947BE" w:rsidRPr="00BB7333" w:rsidRDefault="004947BE" w:rsidP="004947BE">
      <w:pPr>
        <w:spacing w:after="0" w:line="240" w:lineRule="auto"/>
        <w:ind w:left="360"/>
        <w:contextualSpacing/>
        <w:rPr>
          <w:rFonts w:ascii="Arial Narrow" w:hAnsi="Arial Narrow"/>
        </w:rPr>
      </w:pPr>
      <w:r w:rsidRPr="00BB7333">
        <w:rPr>
          <w:rFonts w:ascii="Arial Narrow" w:hAnsi="Arial Narrow"/>
        </w:rPr>
        <w:t>All bidders must complete the pricing schedule for the Scope of Work and any omission will be regarded as non-responsive and the bidder will be automatically disqualified.</w:t>
      </w:r>
    </w:p>
    <w:p w:rsidR="004947BE" w:rsidRDefault="004947BE" w:rsidP="004947BE">
      <w:pPr>
        <w:spacing w:after="0" w:line="240" w:lineRule="auto"/>
        <w:rPr>
          <w:rFonts w:ascii="Arial Narrow" w:hAnsi="Arial Narrow"/>
        </w:rPr>
      </w:pPr>
    </w:p>
    <w:p w:rsidR="004947BE" w:rsidRPr="0040295D" w:rsidRDefault="00CB7D68" w:rsidP="0040295D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  <w:caps/>
        </w:rPr>
      </w:pPr>
      <w:r w:rsidRPr="0040295D">
        <w:rPr>
          <w:rFonts w:ascii="Arial Narrow" w:hAnsi="Arial Narrow"/>
          <w:b/>
          <w:caps/>
        </w:rPr>
        <w:t xml:space="preserve">MANDATORY </w:t>
      </w:r>
      <w:r w:rsidR="00E85F67" w:rsidRPr="0040295D">
        <w:rPr>
          <w:rFonts w:ascii="Arial Narrow" w:hAnsi="Arial Narrow"/>
          <w:b/>
          <w:caps/>
        </w:rPr>
        <w:t>ADMINISTRATIVE REQUIREMENTS</w:t>
      </w:r>
    </w:p>
    <w:p w:rsidR="004947BE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b/>
          <w:caps/>
        </w:rPr>
      </w:pPr>
    </w:p>
    <w:p w:rsidR="004947BE" w:rsidRDefault="001E03AA" w:rsidP="001E03AA">
      <w:p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 xml:space="preserve">Failure by the bidder to submit </w:t>
      </w:r>
      <w:r w:rsidR="00CB7D68">
        <w:rPr>
          <w:rFonts w:ascii="Arial Narrow" w:hAnsi="Arial Narrow"/>
        </w:rPr>
        <w:t>Supply Chain Administrative Requirement will render the bid</w:t>
      </w:r>
      <w:r>
        <w:rPr>
          <w:rFonts w:ascii="Arial Narrow" w:hAnsi="Arial Narrow"/>
        </w:rPr>
        <w:t xml:space="preserve"> non-responsive, and, the automatic disqualification for further process.</w:t>
      </w:r>
      <w:r w:rsidR="004408C4">
        <w:rPr>
          <w:rFonts w:ascii="Arial Narrow" w:hAnsi="Arial Narrow"/>
        </w:rPr>
        <w:t xml:space="preserve"> Included </w:t>
      </w:r>
      <w:r w:rsidR="00281BE1">
        <w:rPr>
          <w:rFonts w:ascii="Arial Narrow" w:hAnsi="Arial Narrow"/>
        </w:rPr>
        <w:t>in the mandatory SCM will be:</w:t>
      </w:r>
    </w:p>
    <w:p w:rsidR="00281BE1" w:rsidRDefault="00281BE1" w:rsidP="001E03AA">
      <w:pPr>
        <w:spacing w:after="0" w:line="240" w:lineRule="auto"/>
        <w:ind w:left="360"/>
        <w:rPr>
          <w:rFonts w:ascii="Arial Narrow" w:hAnsi="Arial Narrow"/>
        </w:rPr>
      </w:pPr>
    </w:p>
    <w:p w:rsidR="00281BE1" w:rsidRDefault="00281BE1" w:rsidP="00281BE1">
      <w:pPr>
        <w:pStyle w:val="ListParagraph"/>
        <w:numPr>
          <w:ilvl w:val="0"/>
          <w:numId w:val="34"/>
        </w:numPr>
        <w:spacing w:after="0" w:line="240" w:lineRule="auto"/>
        <w:rPr>
          <w:rFonts w:ascii="Arial Narrow" w:hAnsi="Arial Narrow"/>
        </w:rPr>
      </w:pPr>
      <w:r w:rsidRPr="00281BE1">
        <w:rPr>
          <w:rFonts w:ascii="Arial Narrow" w:hAnsi="Arial Narrow"/>
        </w:rPr>
        <w:t>A detailed Curriculum Vitae of the Site Agent or person who will be full-time assigned to the project.</w:t>
      </w:r>
    </w:p>
    <w:p w:rsidR="00281BE1" w:rsidRDefault="00281BE1" w:rsidP="00281BE1">
      <w:pPr>
        <w:spacing w:after="0" w:line="240" w:lineRule="auto"/>
        <w:rPr>
          <w:rFonts w:ascii="Arial Narrow" w:hAnsi="Arial Narrow"/>
        </w:rPr>
      </w:pPr>
    </w:p>
    <w:p w:rsidR="001A4EC5" w:rsidRDefault="001A4EC5" w:rsidP="00281BE1">
      <w:pPr>
        <w:spacing w:after="0" w:line="240" w:lineRule="auto"/>
        <w:rPr>
          <w:rFonts w:ascii="Arial Narrow" w:hAnsi="Arial Narrow"/>
        </w:rPr>
      </w:pPr>
    </w:p>
    <w:p w:rsidR="00AB39B6" w:rsidRDefault="00AB39B6" w:rsidP="00281BE1">
      <w:pPr>
        <w:spacing w:after="0" w:line="240" w:lineRule="auto"/>
        <w:rPr>
          <w:rFonts w:ascii="Arial Narrow" w:hAnsi="Arial Narrow"/>
        </w:rPr>
      </w:pPr>
    </w:p>
    <w:p w:rsidR="001A4EC5" w:rsidRDefault="001A4EC5" w:rsidP="00281BE1">
      <w:pPr>
        <w:spacing w:after="0" w:line="240" w:lineRule="auto"/>
        <w:rPr>
          <w:rFonts w:ascii="Arial Narrow" w:hAnsi="Arial Narrow"/>
        </w:rPr>
      </w:pPr>
    </w:p>
    <w:p w:rsidR="00311879" w:rsidRDefault="00311879" w:rsidP="00281BE1">
      <w:pPr>
        <w:spacing w:after="0" w:line="240" w:lineRule="auto"/>
        <w:rPr>
          <w:rFonts w:ascii="Arial Narrow" w:hAnsi="Arial Narrow"/>
        </w:rPr>
      </w:pPr>
    </w:p>
    <w:p w:rsidR="00CB7D68" w:rsidRPr="003D3290" w:rsidRDefault="00281BE1" w:rsidP="0040295D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3D3290">
        <w:rPr>
          <w:rFonts w:ascii="Arial Narrow" w:hAnsi="Arial Narrow"/>
          <w:b/>
        </w:rPr>
        <w:t>Bid E</w:t>
      </w:r>
      <w:r w:rsidR="003D3290" w:rsidRPr="003D3290">
        <w:rPr>
          <w:rFonts w:ascii="Arial Narrow" w:hAnsi="Arial Narrow"/>
          <w:b/>
        </w:rPr>
        <w:t>valuation</w:t>
      </w:r>
    </w:p>
    <w:p w:rsidR="003D3290" w:rsidRDefault="003D3290" w:rsidP="003D3290">
      <w:pPr>
        <w:pStyle w:val="ListParagraph"/>
        <w:spacing w:after="0" w:line="240" w:lineRule="auto"/>
        <w:ind w:left="405"/>
        <w:rPr>
          <w:rFonts w:ascii="Arial Narrow" w:hAnsi="Arial Narrow"/>
          <w:b/>
        </w:rPr>
      </w:pPr>
    </w:p>
    <w:p w:rsidR="00CB7D68" w:rsidRDefault="003D3290" w:rsidP="003D3290">
      <w:pPr>
        <w:pStyle w:val="ListParagraph"/>
        <w:ind w:left="405"/>
        <w:rPr>
          <w:rFonts w:ascii="Arial Narrow" w:hAnsi="Arial Narrow"/>
        </w:rPr>
      </w:pPr>
      <w:r w:rsidRPr="003D3290">
        <w:rPr>
          <w:rFonts w:ascii="Arial Narrow" w:hAnsi="Arial Narrow"/>
        </w:rPr>
        <w:t>The evaluation will be done by using 80/20 point system as indicated below:</w:t>
      </w:r>
    </w:p>
    <w:p w:rsidR="003D3290" w:rsidRDefault="003D3290" w:rsidP="003D3290">
      <w:pPr>
        <w:pStyle w:val="ListParagraph"/>
        <w:ind w:left="405"/>
        <w:rPr>
          <w:rFonts w:ascii="Arial Narrow" w:hAnsi="Arial Narrow"/>
        </w:rPr>
      </w:pPr>
    </w:p>
    <w:p w:rsidR="00E85F67" w:rsidRPr="0040295D" w:rsidRDefault="0040295D" w:rsidP="0040295D">
      <w:pPr>
        <w:pStyle w:val="ListParagraph"/>
        <w:numPr>
          <w:ilvl w:val="1"/>
          <w:numId w:val="36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Phase 1: </w:t>
      </w:r>
      <w:r w:rsidR="00E85F67" w:rsidRPr="0040295D">
        <w:rPr>
          <w:rFonts w:ascii="Arial Narrow" w:hAnsi="Arial Narrow"/>
        </w:rPr>
        <w:t>Specific Goals Preference Points</w:t>
      </w:r>
      <w:r w:rsidR="003D3290" w:rsidRPr="0040295D">
        <w:rPr>
          <w:rFonts w:ascii="Arial Narrow" w:hAnsi="Arial Narrow"/>
        </w:rPr>
        <w:t>: 20</w:t>
      </w:r>
    </w:p>
    <w:p w:rsidR="00625800" w:rsidRDefault="00625800" w:rsidP="00625800">
      <w:pPr>
        <w:pStyle w:val="ListParagraph"/>
        <w:spacing w:after="0" w:line="240" w:lineRule="auto"/>
        <w:ind w:left="696"/>
        <w:rPr>
          <w:rFonts w:ascii="Arial Narrow" w:hAnsi="Arial Narrow"/>
        </w:rPr>
      </w:pPr>
    </w:p>
    <w:tbl>
      <w:tblPr>
        <w:tblStyle w:val="TableGrid11"/>
        <w:tblW w:w="0" w:type="auto"/>
        <w:tblInd w:w="279" w:type="dxa"/>
        <w:tblLook w:val="04A0" w:firstRow="1" w:lastRow="0" w:firstColumn="1" w:lastColumn="0" w:noHBand="0" w:noVBand="1"/>
      </w:tblPr>
      <w:tblGrid>
        <w:gridCol w:w="992"/>
        <w:gridCol w:w="5611"/>
        <w:gridCol w:w="1112"/>
        <w:gridCol w:w="1022"/>
      </w:tblGrid>
      <w:tr w:rsidR="00625800" w:rsidRPr="009E1FDC" w:rsidTr="00625800">
        <w:trPr>
          <w:trHeight w:val="567"/>
        </w:trPr>
        <w:tc>
          <w:tcPr>
            <w:tcW w:w="8737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625800" w:rsidRPr="009E1FDC" w:rsidRDefault="0040295D" w:rsidP="00D51605">
            <w:pPr>
              <w:spacing w:after="160" w:line="259" w:lineRule="auto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lastRenderedPageBreak/>
              <w:t>6.1</w:t>
            </w:r>
            <w:r w:rsidR="00625800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  Specific Goals Preference Points</w:t>
            </w: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 xml:space="preserve">Designated Groups 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Maximum Points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Amount Awarded</w:t>
            </w: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1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FB711A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HDI status (5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% Black owned)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1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2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51% Women’s Equity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4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3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Black person with Disability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3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4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51% owned Youth firm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3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5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Form not completed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20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 w:rsidRPr="009E1FDC">
              <w:rPr>
                <w:rFonts w:ascii="Arial Narrow" w:hAnsi="Arial Narrow"/>
                <w:b/>
                <w:color w:val="000000" w:themeColor="text1"/>
                <w:lang w:val="en-GB"/>
              </w:rPr>
              <w:t>Sub-Total</w:t>
            </w:r>
          </w:p>
        </w:tc>
        <w:tc>
          <w:tcPr>
            <w:tcW w:w="1112" w:type="dxa"/>
            <w:vAlign w:val="center"/>
          </w:tcPr>
          <w:p w:rsidR="00625800" w:rsidRPr="009E1FDC" w:rsidRDefault="00016797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20</w:t>
            </w: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625800" w:rsidRPr="009E1FDC" w:rsidTr="00625800">
        <w:trPr>
          <w:trHeight w:val="20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</w:tbl>
    <w:p w:rsidR="004947BE" w:rsidRPr="0054627D" w:rsidRDefault="004947BE" w:rsidP="004947BE">
      <w:pPr>
        <w:spacing w:after="0" w:line="240" w:lineRule="auto"/>
        <w:rPr>
          <w:rFonts w:ascii="Arial Narrow" w:hAnsi="Arial Narrow"/>
        </w:rPr>
      </w:pPr>
    </w:p>
    <w:p w:rsidR="00625800" w:rsidRPr="0040295D" w:rsidRDefault="004947BE" w:rsidP="0040295D">
      <w:pPr>
        <w:pStyle w:val="ListParagraph"/>
        <w:numPr>
          <w:ilvl w:val="1"/>
          <w:numId w:val="36"/>
        </w:numPr>
        <w:spacing w:after="0" w:line="240" w:lineRule="auto"/>
        <w:rPr>
          <w:rFonts w:ascii="Arial Narrow" w:hAnsi="Arial Narrow"/>
        </w:rPr>
      </w:pPr>
      <w:r w:rsidRPr="0040295D">
        <w:rPr>
          <w:rFonts w:ascii="Arial Narrow" w:hAnsi="Arial Narrow"/>
        </w:rPr>
        <w:t xml:space="preserve">Phase 2 : Price and </w:t>
      </w:r>
      <w:r w:rsidR="00625800" w:rsidRPr="0040295D">
        <w:rPr>
          <w:rFonts w:ascii="Arial Narrow" w:hAnsi="Arial Narrow"/>
        </w:rPr>
        <w:t>Specific Goals Preference Points</w:t>
      </w:r>
    </w:p>
    <w:p w:rsidR="00E85F67" w:rsidRPr="00F252F1" w:rsidRDefault="00E85F67" w:rsidP="00F252F1">
      <w:pPr>
        <w:spacing w:after="0" w:line="240" w:lineRule="auto"/>
        <w:ind w:firstLine="582"/>
        <w:rPr>
          <w:rFonts w:ascii="Arial Narrow" w:hAnsi="Arial Narrow"/>
        </w:rPr>
      </w:pPr>
    </w:p>
    <w:tbl>
      <w:tblPr>
        <w:tblStyle w:val="TableGrid11"/>
        <w:tblW w:w="0" w:type="auto"/>
        <w:tblInd w:w="279" w:type="dxa"/>
        <w:tblLook w:val="04A0" w:firstRow="1" w:lastRow="0" w:firstColumn="1" w:lastColumn="0" w:noHBand="0" w:noVBand="1"/>
      </w:tblPr>
      <w:tblGrid>
        <w:gridCol w:w="618"/>
        <w:gridCol w:w="5989"/>
        <w:gridCol w:w="1110"/>
        <w:gridCol w:w="1021"/>
      </w:tblGrid>
      <w:tr w:rsidR="008867A3" w:rsidRPr="009E1FDC" w:rsidTr="005C4F71">
        <w:trPr>
          <w:trHeight w:val="567"/>
        </w:trPr>
        <w:tc>
          <w:tcPr>
            <w:tcW w:w="8737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8867A3" w:rsidRPr="009E1FDC" w:rsidRDefault="0040295D" w:rsidP="00D51605">
            <w:pPr>
              <w:spacing w:after="160" w:line="259" w:lineRule="auto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6.2</w:t>
            </w:r>
            <w:r w:rsidR="008867A3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  Price and </w:t>
            </w:r>
            <w:r w:rsidR="00835F8B">
              <w:rPr>
                <w:rFonts w:ascii="Arial Narrow" w:hAnsi="Arial Narrow"/>
                <w:b/>
                <w:sz w:val="24"/>
                <w:szCs w:val="24"/>
                <w:lang w:val="en-GB"/>
              </w:rPr>
              <w:t>Specific Goals Preference Points</w:t>
            </w: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 xml:space="preserve">Criteria Description 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Maximum Points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Amount Awarded</w:t>
            </w: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2</w:t>
            </w:r>
            <w:r w:rsidR="008867A3">
              <w:rPr>
                <w:rFonts w:ascii="Arial Narrow" w:hAnsi="Arial Narrow"/>
                <w:b/>
                <w:color w:val="000000" w:themeColor="text1"/>
                <w:lang w:val="en-GB"/>
              </w:rPr>
              <w:t>.1</w:t>
            </w: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35F8B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ricing Schedule</w:t>
            </w:r>
            <w:r w:rsidR="008867A3">
              <w:rPr>
                <w:rFonts w:ascii="Arial Narrow" w:hAnsi="Arial Narrow"/>
                <w:b/>
                <w:color w:val="000000" w:themeColor="text1"/>
                <w:lang w:val="en-GB"/>
              </w:rPr>
              <w:t xml:space="preserve"> (Offer: Item 4.1.1)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8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40295D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2</w:t>
            </w:r>
            <w:r w:rsidR="00835F8B">
              <w:rPr>
                <w:rFonts w:ascii="Arial Narrow" w:hAnsi="Arial Narrow"/>
                <w:b/>
                <w:color w:val="000000" w:themeColor="text1"/>
                <w:lang w:val="en-GB"/>
              </w:rPr>
              <w:t>.2</w:t>
            </w: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35F8B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Specific Goals Preference Points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2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8867A3" w:rsidRPr="009E1FDC" w:rsidTr="005C4F71">
        <w:trPr>
          <w:trHeight w:val="20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 w:rsidRPr="009E1FDC">
              <w:rPr>
                <w:rFonts w:ascii="Arial Narrow" w:hAnsi="Arial Narrow"/>
                <w:b/>
                <w:color w:val="000000" w:themeColor="text1"/>
                <w:lang w:val="en-GB"/>
              </w:rPr>
              <w:t>Sub-Total</w:t>
            </w:r>
          </w:p>
        </w:tc>
        <w:tc>
          <w:tcPr>
            <w:tcW w:w="111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100</w:t>
            </w: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8867A3" w:rsidRPr="009E1FDC" w:rsidTr="005C4F71">
        <w:trPr>
          <w:trHeight w:val="20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</w:tbl>
    <w:p w:rsidR="008867A3" w:rsidRDefault="008867A3" w:rsidP="008867A3">
      <w:pPr>
        <w:spacing w:after="0" w:line="240" w:lineRule="auto"/>
        <w:rPr>
          <w:rFonts w:ascii="Arial Narrow" w:hAnsi="Arial Narrow"/>
        </w:rPr>
      </w:pPr>
    </w:p>
    <w:p w:rsidR="004947BE" w:rsidRPr="009E1FDC" w:rsidRDefault="004947BE" w:rsidP="003D3290">
      <w:pPr>
        <w:spacing w:after="0" w:line="240" w:lineRule="auto"/>
        <w:rPr>
          <w:rFonts w:ascii="Arial Narrow" w:hAnsi="Arial Narrow"/>
        </w:rPr>
      </w:pPr>
    </w:p>
    <w:p w:rsidR="004947BE" w:rsidRPr="0040295D" w:rsidRDefault="004947BE" w:rsidP="0040295D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40295D">
        <w:rPr>
          <w:rFonts w:ascii="Arial Narrow" w:hAnsi="Arial Narrow"/>
          <w:b/>
        </w:rPr>
        <w:t>SPECIAL CONDITION</w:t>
      </w:r>
      <w:r w:rsidR="00BB7333" w:rsidRPr="0040295D">
        <w:rPr>
          <w:rFonts w:ascii="Arial Narrow" w:hAnsi="Arial Narrow"/>
          <w:b/>
        </w:rPr>
        <w:t>S TO BIDDERS</w:t>
      </w:r>
    </w:p>
    <w:p w:rsidR="004947BE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b/>
        </w:rPr>
      </w:pPr>
    </w:p>
    <w:p w:rsidR="005C4F71" w:rsidRDefault="004947BE" w:rsidP="00A12820">
      <w:pPr>
        <w:spacing w:after="0" w:line="240" w:lineRule="auto"/>
        <w:ind w:left="360"/>
        <w:rPr>
          <w:rFonts w:ascii="Arial Narrow" w:hAnsi="Arial Narrow"/>
        </w:rPr>
      </w:pPr>
      <w:r w:rsidRPr="00B3419F">
        <w:rPr>
          <w:rFonts w:ascii="Arial Narrow" w:hAnsi="Arial Narrow"/>
        </w:rPr>
        <w:t>Bidders are expected to have a</w:t>
      </w:r>
      <w:r w:rsidR="004408C4">
        <w:rPr>
          <w:rFonts w:ascii="Arial Narrow" w:hAnsi="Arial Narrow"/>
        </w:rPr>
        <w:t xml:space="preserve"> minimum of </w:t>
      </w:r>
      <w:r w:rsidR="00B17C09">
        <w:rPr>
          <w:rFonts w:ascii="Arial Narrow" w:hAnsi="Arial Narrow"/>
        </w:rPr>
        <w:t>1CE</w:t>
      </w:r>
      <w:r w:rsidR="004408C4">
        <w:rPr>
          <w:rFonts w:ascii="Arial Narrow" w:hAnsi="Arial Narrow"/>
        </w:rPr>
        <w:t xml:space="preserve"> </w:t>
      </w:r>
      <w:r w:rsidR="004408C4" w:rsidRPr="00B3419F">
        <w:rPr>
          <w:rFonts w:ascii="Arial Narrow" w:hAnsi="Arial Narrow"/>
        </w:rPr>
        <w:t>or higher</w:t>
      </w:r>
      <w:r w:rsidR="004408C4">
        <w:rPr>
          <w:rFonts w:ascii="Arial Narrow" w:hAnsi="Arial Narrow"/>
        </w:rPr>
        <w:t xml:space="preserve"> CIDB Grading</w:t>
      </w:r>
      <w:r w:rsidRPr="00B3419F">
        <w:rPr>
          <w:rFonts w:ascii="Arial Narrow" w:hAnsi="Arial Narrow"/>
        </w:rPr>
        <w:t>, failure to adhere t</w:t>
      </w:r>
      <w:r w:rsidR="005C4F71">
        <w:rPr>
          <w:rFonts w:ascii="Arial Narrow" w:hAnsi="Arial Narrow"/>
        </w:rPr>
        <w:t xml:space="preserve">o this requirement is </w:t>
      </w:r>
      <w:r w:rsidR="005C4F71" w:rsidRPr="00B3419F">
        <w:rPr>
          <w:rFonts w:ascii="Arial Narrow" w:hAnsi="Arial Narrow"/>
        </w:rPr>
        <w:t>automatic</w:t>
      </w:r>
      <w:r w:rsidR="005C4F71">
        <w:rPr>
          <w:rFonts w:ascii="Arial Narrow" w:hAnsi="Arial Narrow"/>
        </w:rPr>
        <w:t>ally</w:t>
      </w:r>
      <w:r w:rsidRPr="00B3419F">
        <w:rPr>
          <w:rFonts w:ascii="Arial Narrow" w:hAnsi="Arial Narrow"/>
        </w:rPr>
        <w:t xml:space="preserve"> disqualification</w:t>
      </w:r>
      <w:r w:rsidR="005C4F71">
        <w:rPr>
          <w:rFonts w:ascii="Arial Narrow" w:hAnsi="Arial Narrow"/>
        </w:rPr>
        <w:t xml:space="preserve"> of the bidder.</w:t>
      </w:r>
    </w:p>
    <w:p w:rsidR="004947BE" w:rsidRPr="0040295D" w:rsidRDefault="004947BE" w:rsidP="0040295D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40295D">
        <w:rPr>
          <w:rFonts w:ascii="Arial Narrow" w:hAnsi="Arial Narrow"/>
          <w:b/>
        </w:rPr>
        <w:t>Queries and Contract Information</w:t>
      </w:r>
    </w:p>
    <w:p w:rsidR="004947BE" w:rsidRDefault="004947BE" w:rsidP="004947BE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4947BE" w:rsidRDefault="004947BE" w:rsidP="004947BE">
      <w:pPr>
        <w:spacing w:after="0" w:line="240" w:lineRule="auto"/>
        <w:ind w:firstLine="360"/>
        <w:rPr>
          <w:rFonts w:ascii="Arial Narrow" w:hAnsi="Arial Narrow"/>
        </w:rPr>
      </w:pPr>
      <w:r w:rsidRPr="005155E1">
        <w:rPr>
          <w:rFonts w:ascii="Arial Narrow" w:hAnsi="Arial Narrow"/>
        </w:rPr>
        <w:t>All queries regarding this bid must be submitted in writing by email. No tel</w:t>
      </w:r>
      <w:r w:rsidR="005C4F71">
        <w:rPr>
          <w:rFonts w:ascii="Arial Narrow" w:hAnsi="Arial Narrow"/>
        </w:rPr>
        <w:t>ephonic queries will be acceptable</w:t>
      </w:r>
      <w:r w:rsidRPr="005155E1">
        <w:rPr>
          <w:rFonts w:ascii="Arial Narrow" w:hAnsi="Arial Narrow"/>
        </w:rPr>
        <w:t xml:space="preserve">. </w:t>
      </w:r>
    </w:p>
    <w:p w:rsidR="004947BE" w:rsidRPr="00D04FD5" w:rsidRDefault="004947BE" w:rsidP="00D04FD5">
      <w:pPr>
        <w:spacing w:after="0" w:line="240" w:lineRule="auto"/>
        <w:ind w:firstLine="360"/>
        <w:rPr>
          <w:rFonts w:ascii="Arial Narrow" w:hAnsi="Arial Narrow"/>
        </w:rPr>
      </w:pPr>
      <w:r w:rsidRPr="005155E1">
        <w:rPr>
          <w:rFonts w:ascii="Arial Narrow" w:hAnsi="Arial Narrow"/>
        </w:rPr>
        <w:t>The contact details for queries are:</w:t>
      </w:r>
    </w:p>
    <w:p w:rsidR="004947BE" w:rsidRPr="005B5D9F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Technical Specifications:</w:t>
      </w:r>
    </w:p>
    <w:p w:rsidR="004947BE" w:rsidRPr="001A105E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</w:rPr>
      </w:pPr>
      <w:r w:rsidRPr="001A105E">
        <w:rPr>
          <w:rFonts w:ascii="Arial Narrow" w:hAnsi="Arial Narrow"/>
          <w:color w:val="000000" w:themeColor="text1"/>
        </w:rPr>
        <w:t>Mike Mthombeni</w:t>
      </w:r>
    </w:p>
    <w:p w:rsidR="004947BE" w:rsidRPr="001A105E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</w:rPr>
      </w:pPr>
      <w:r w:rsidRPr="001A105E">
        <w:rPr>
          <w:rFonts w:ascii="Arial Narrow" w:hAnsi="Arial Narrow"/>
          <w:color w:val="000000" w:themeColor="text1"/>
        </w:rPr>
        <w:t>Manager: Civil and Mechanical Engineering Services</w:t>
      </w:r>
    </w:p>
    <w:p w:rsidR="004947BE" w:rsidRPr="0094258C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  <w:u w:val="single"/>
        </w:rPr>
      </w:pPr>
      <w:r w:rsidRPr="0094258C">
        <w:rPr>
          <w:rFonts w:ascii="Arial Narrow" w:hAnsi="Arial Narrow"/>
          <w:color w:val="365F91" w:themeColor="accent1" w:themeShade="BF"/>
          <w:u w:val="single"/>
        </w:rPr>
        <w:t>mikemt@musina.gov.za</w:t>
      </w:r>
    </w:p>
    <w:p w:rsidR="004947BE" w:rsidRPr="005B5D9F" w:rsidRDefault="004947BE" w:rsidP="004947BE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4947BE" w:rsidRPr="005B5D9F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Supply Chain Requirements</w:t>
      </w:r>
    </w:p>
    <w:p w:rsidR="004947BE" w:rsidRPr="00BD73B5" w:rsidRDefault="004947BE" w:rsidP="004947BE">
      <w:pPr>
        <w:pStyle w:val="ListParagraph"/>
        <w:spacing w:after="0" w:line="240" w:lineRule="auto"/>
        <w:ind w:left="360"/>
        <w:rPr>
          <w:rFonts w:ascii="Arial Narrow" w:hAnsi="Arial Narrow" w:cs="Arial"/>
        </w:rPr>
      </w:pPr>
      <w:r w:rsidRPr="00BD73B5">
        <w:rPr>
          <w:rFonts w:ascii="Arial Narrow" w:hAnsi="Arial Narrow" w:cs="Arial"/>
        </w:rPr>
        <w:t>Mary Siziba</w:t>
      </w:r>
    </w:p>
    <w:p w:rsidR="004947BE" w:rsidRPr="00BD73B5" w:rsidRDefault="004947BE" w:rsidP="004947BE">
      <w:pPr>
        <w:pStyle w:val="ListParagraph"/>
        <w:spacing w:after="0" w:line="240" w:lineRule="auto"/>
        <w:ind w:left="360"/>
        <w:rPr>
          <w:rFonts w:ascii="Arial Narrow" w:hAnsi="Arial Narrow" w:cs="Arial"/>
        </w:rPr>
      </w:pPr>
      <w:r w:rsidRPr="00BD73B5">
        <w:rPr>
          <w:rFonts w:ascii="Arial Narrow" w:hAnsi="Arial Narrow" w:cs="Arial"/>
        </w:rPr>
        <w:lastRenderedPageBreak/>
        <w:t>Manager</w:t>
      </w:r>
      <w:r>
        <w:rPr>
          <w:rFonts w:ascii="Arial Narrow" w:hAnsi="Arial Narrow" w:cs="Arial"/>
        </w:rPr>
        <w:t>: Supply Chain Management</w:t>
      </w:r>
    </w:p>
    <w:p w:rsidR="004947BE" w:rsidRDefault="009666E6" w:rsidP="004947BE">
      <w:pPr>
        <w:pStyle w:val="ListParagraph"/>
        <w:spacing w:after="0" w:line="240" w:lineRule="auto"/>
        <w:ind w:left="360"/>
        <w:rPr>
          <w:rStyle w:val="Hyperlink"/>
          <w:rFonts w:ascii="Arial Narrow" w:hAnsi="Arial Narrow" w:cs="Arial"/>
        </w:rPr>
      </w:pPr>
      <w:hyperlink r:id="rId8" w:history="1">
        <w:r w:rsidR="004947BE" w:rsidRPr="00BD73B5">
          <w:rPr>
            <w:rStyle w:val="Hyperlink"/>
            <w:rFonts w:ascii="Arial Narrow" w:hAnsi="Arial Narrow" w:cs="Arial"/>
          </w:rPr>
          <w:t>marys@musina.gov.za</w:t>
        </w:r>
      </w:hyperlink>
    </w:p>
    <w:p w:rsidR="003D3290" w:rsidRPr="003D3290" w:rsidRDefault="003D3290" w:rsidP="003D3290">
      <w:pPr>
        <w:spacing w:after="0" w:line="240" w:lineRule="auto"/>
        <w:rPr>
          <w:rStyle w:val="Hyperlink"/>
          <w:rFonts w:ascii="Arial Narrow" w:hAnsi="Arial Narrow" w:cs="Arial"/>
        </w:rPr>
      </w:pPr>
    </w:p>
    <w:p w:rsidR="004947BE" w:rsidRPr="0040295D" w:rsidRDefault="004947BE" w:rsidP="0040295D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40295D">
        <w:rPr>
          <w:rFonts w:ascii="Arial Narrow" w:hAnsi="Arial Narrow"/>
          <w:b/>
        </w:rPr>
        <w:t xml:space="preserve">Clarification / Briefing </w:t>
      </w:r>
      <w:r w:rsidR="003D3290" w:rsidRPr="0040295D">
        <w:rPr>
          <w:rFonts w:ascii="Arial Narrow" w:hAnsi="Arial Narrow"/>
          <w:b/>
        </w:rPr>
        <w:t xml:space="preserve">Meeting: </w:t>
      </w:r>
      <w:r w:rsidRPr="0040295D">
        <w:rPr>
          <w:rFonts w:ascii="Arial Narrow" w:hAnsi="Arial Narrow"/>
        </w:rPr>
        <w:t>No clarification or briefing meeting required.</w:t>
      </w:r>
    </w:p>
    <w:p w:rsidR="003D3290" w:rsidRDefault="003D3290" w:rsidP="003D3290">
      <w:pPr>
        <w:spacing w:after="0" w:line="240" w:lineRule="auto"/>
        <w:rPr>
          <w:rFonts w:ascii="Arial Narrow" w:hAnsi="Arial Narrow"/>
        </w:rPr>
      </w:pPr>
    </w:p>
    <w:p w:rsidR="007B715A" w:rsidRDefault="007B715A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7151B" w:rsidRDefault="00F7151B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7D7FEE" w:rsidRPr="007F438B" w:rsidRDefault="00AB39B6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0</w:t>
      </w:r>
      <w:r w:rsidR="009B684C" w:rsidRPr="007F438B">
        <w:rPr>
          <w:rFonts w:ascii="Arial" w:hAnsi="Arial" w:cs="Arial"/>
          <w:b/>
          <w:sz w:val="24"/>
          <w:szCs w:val="24"/>
        </w:rPr>
        <w:t>. LEGAL</w:t>
      </w:r>
      <w:r w:rsidR="007D7FEE" w:rsidRPr="007F438B">
        <w:rPr>
          <w:rFonts w:ascii="Arial" w:hAnsi="Arial" w:cs="Arial"/>
          <w:b/>
          <w:sz w:val="24"/>
          <w:szCs w:val="24"/>
        </w:rPr>
        <w:t xml:space="preserve"> IMPLICATIONS</w:t>
      </w:r>
    </w:p>
    <w:p w:rsidR="009B684C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225A2C" w:rsidRPr="00FB711A" w:rsidRDefault="00225A2C" w:rsidP="009B684C">
      <w:pPr>
        <w:spacing w:after="0"/>
        <w:jc w:val="both"/>
        <w:rPr>
          <w:rFonts w:ascii="Arial" w:hAnsi="Arial" w:cs="Arial"/>
          <w:sz w:val="24"/>
          <w:szCs w:val="24"/>
        </w:rPr>
      </w:pPr>
      <w:r w:rsidRPr="00FB711A">
        <w:rPr>
          <w:rFonts w:ascii="Arial" w:hAnsi="Arial" w:cs="Arial"/>
          <w:sz w:val="24"/>
          <w:szCs w:val="24"/>
        </w:rPr>
        <w:t>The Supply Chain Management requirements to be complied with</w:t>
      </w:r>
      <w:r w:rsidR="00FB711A" w:rsidRPr="00FB711A">
        <w:rPr>
          <w:rFonts w:ascii="Arial" w:hAnsi="Arial" w:cs="Arial"/>
          <w:sz w:val="24"/>
          <w:szCs w:val="24"/>
        </w:rPr>
        <w:t xml:space="preserve"> as well as Disaster Management Act (Act 57 of 2002)</w:t>
      </w:r>
      <w:r w:rsidR="00FB711A">
        <w:rPr>
          <w:rFonts w:ascii="Arial" w:hAnsi="Arial" w:cs="Arial"/>
          <w:sz w:val="24"/>
          <w:szCs w:val="24"/>
        </w:rPr>
        <w:t>.</w:t>
      </w:r>
    </w:p>
    <w:p w:rsidR="007F494D" w:rsidRDefault="007F494D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D04FD5" w:rsidRDefault="00D04FD5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A12820" w:rsidRDefault="00A12820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7D7FEE" w:rsidRPr="007F438B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>6. RECOMMENDATIONS</w:t>
      </w:r>
    </w:p>
    <w:p w:rsidR="009B684C" w:rsidRPr="007F438B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E51337" w:rsidRPr="00E51337" w:rsidRDefault="001419C2" w:rsidP="00E5133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recommend to </w:t>
      </w:r>
      <w:r w:rsidR="00225A2C">
        <w:rPr>
          <w:rFonts w:ascii="Arial" w:hAnsi="Arial" w:cs="Arial"/>
          <w:sz w:val="24"/>
          <w:szCs w:val="24"/>
        </w:rPr>
        <w:t xml:space="preserve">the </w:t>
      </w:r>
      <w:r w:rsidR="00B60275">
        <w:rPr>
          <w:rFonts w:ascii="Arial" w:hAnsi="Arial" w:cs="Arial"/>
          <w:sz w:val="24"/>
          <w:szCs w:val="24"/>
        </w:rPr>
        <w:t xml:space="preserve">Office of the </w:t>
      </w:r>
      <w:r w:rsidR="003D6AE8">
        <w:rPr>
          <w:rFonts w:ascii="Arial" w:hAnsi="Arial" w:cs="Arial"/>
          <w:sz w:val="24"/>
          <w:szCs w:val="24"/>
        </w:rPr>
        <w:t>Municipal Man</w:t>
      </w:r>
      <w:r>
        <w:rPr>
          <w:rFonts w:ascii="Arial" w:hAnsi="Arial" w:cs="Arial"/>
          <w:sz w:val="24"/>
          <w:szCs w:val="24"/>
        </w:rPr>
        <w:t xml:space="preserve">ager </w:t>
      </w:r>
      <w:r w:rsidR="00F252F1">
        <w:rPr>
          <w:rFonts w:ascii="Arial" w:hAnsi="Arial" w:cs="Arial"/>
          <w:sz w:val="24"/>
          <w:szCs w:val="24"/>
        </w:rPr>
        <w:t xml:space="preserve">to approve the Bid Specifications </w:t>
      </w:r>
      <w:r w:rsidR="003D3290">
        <w:rPr>
          <w:rFonts w:ascii="Arial" w:hAnsi="Arial" w:cs="Arial"/>
          <w:sz w:val="24"/>
          <w:szCs w:val="24"/>
        </w:rPr>
        <w:t>to procure</w:t>
      </w:r>
      <w:r w:rsidR="00762D85">
        <w:rPr>
          <w:rFonts w:ascii="Arial" w:hAnsi="Arial" w:cs="Arial"/>
          <w:sz w:val="24"/>
          <w:szCs w:val="24"/>
        </w:rPr>
        <w:t xml:space="preserve"> </w:t>
      </w:r>
      <w:r w:rsidR="003D3290">
        <w:rPr>
          <w:rFonts w:ascii="Arial" w:hAnsi="Arial" w:cs="Arial"/>
          <w:sz w:val="24"/>
          <w:szCs w:val="24"/>
        </w:rPr>
        <w:t>Civil Engineering C</w:t>
      </w:r>
      <w:r w:rsidR="00762D85">
        <w:rPr>
          <w:rFonts w:ascii="Arial" w:hAnsi="Arial" w:cs="Arial"/>
          <w:sz w:val="24"/>
          <w:szCs w:val="24"/>
        </w:rPr>
        <w:t>ontrac</w:t>
      </w:r>
      <w:r w:rsidR="003D3290">
        <w:rPr>
          <w:rFonts w:ascii="Arial" w:hAnsi="Arial" w:cs="Arial"/>
          <w:sz w:val="24"/>
          <w:szCs w:val="24"/>
        </w:rPr>
        <w:t>tor</w:t>
      </w:r>
      <w:r w:rsidR="00762D85">
        <w:rPr>
          <w:rFonts w:ascii="Arial" w:hAnsi="Arial" w:cs="Arial"/>
          <w:sz w:val="24"/>
          <w:szCs w:val="24"/>
        </w:rPr>
        <w:t xml:space="preserve"> to implement disas</w:t>
      </w:r>
      <w:r w:rsidR="00E51337">
        <w:rPr>
          <w:rFonts w:ascii="Arial" w:hAnsi="Arial" w:cs="Arial"/>
          <w:sz w:val="24"/>
          <w:szCs w:val="24"/>
        </w:rPr>
        <w:t xml:space="preserve">ter response funded project, </w:t>
      </w:r>
      <w:r w:rsidR="00B17C09">
        <w:rPr>
          <w:rFonts w:ascii="Arial" w:hAnsi="Arial" w:cs="Arial"/>
          <w:sz w:val="24"/>
          <w:szCs w:val="24"/>
        </w:rPr>
        <w:t xml:space="preserve">Bridge Structure at Tshikotoni Village </w:t>
      </w:r>
      <w:r w:rsidR="00E51337" w:rsidRPr="00E51337">
        <w:rPr>
          <w:rFonts w:ascii="Arial" w:hAnsi="Arial" w:cs="Arial"/>
          <w:sz w:val="24"/>
          <w:szCs w:val="24"/>
        </w:rPr>
        <w:t>i</w:t>
      </w:r>
      <w:r w:rsidR="00E51337">
        <w:rPr>
          <w:rFonts w:ascii="Arial" w:hAnsi="Arial" w:cs="Arial"/>
          <w:sz w:val="24"/>
          <w:szCs w:val="24"/>
        </w:rPr>
        <w:t xml:space="preserve">n </w:t>
      </w:r>
      <w:r w:rsidR="0040295D">
        <w:rPr>
          <w:rFonts w:ascii="Arial" w:hAnsi="Arial" w:cs="Arial"/>
          <w:sz w:val="24"/>
          <w:szCs w:val="24"/>
        </w:rPr>
        <w:t>Ward 7.</w:t>
      </w:r>
    </w:p>
    <w:p w:rsidR="00762D85" w:rsidRDefault="00762D85" w:rsidP="000A4D97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762D85" w:rsidRPr="007F438B" w:rsidRDefault="00762D85" w:rsidP="000A4D97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CF526F" w:rsidRPr="007F438B" w:rsidRDefault="001419C2" w:rsidP="00CF526F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</w:t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_____________</w:t>
      </w:r>
    </w:p>
    <w:p w:rsidR="00F7151B" w:rsidRPr="007F438B" w:rsidRDefault="003D6AE8" w:rsidP="00F7151B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T Mthombeni</w:t>
      </w:r>
      <w:r w:rsidR="00A475B4">
        <w:rPr>
          <w:rFonts w:ascii="Arial" w:hAnsi="Arial" w:cs="Arial"/>
          <w:b/>
          <w:sz w:val="24"/>
          <w:szCs w:val="24"/>
        </w:rPr>
        <w:t xml:space="preserve">: </w:t>
      </w:r>
      <w:r w:rsidR="00F7151B">
        <w:rPr>
          <w:rFonts w:ascii="Arial" w:hAnsi="Arial" w:cs="Arial"/>
          <w:b/>
          <w:sz w:val="24"/>
          <w:szCs w:val="24"/>
        </w:rPr>
        <w:t>Mana</w:t>
      </w:r>
      <w:r w:rsidR="00A475B4">
        <w:rPr>
          <w:rFonts w:ascii="Arial" w:hAnsi="Arial" w:cs="Arial"/>
          <w:b/>
          <w:sz w:val="24"/>
          <w:szCs w:val="24"/>
        </w:rPr>
        <w:t xml:space="preserve">ger </w:t>
      </w:r>
      <w:r w:rsidR="00F7151B">
        <w:rPr>
          <w:rFonts w:ascii="Arial" w:hAnsi="Arial" w:cs="Arial"/>
          <w:b/>
          <w:sz w:val="24"/>
          <w:szCs w:val="24"/>
        </w:rPr>
        <w:t>Civil</w:t>
      </w:r>
      <w:r w:rsidR="00F7151B" w:rsidRPr="00F7151B">
        <w:rPr>
          <w:rFonts w:ascii="Arial" w:hAnsi="Arial" w:cs="Arial"/>
          <w:b/>
          <w:sz w:val="24"/>
          <w:szCs w:val="24"/>
        </w:rPr>
        <w:t xml:space="preserve"> </w:t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 w:rsidRPr="007F438B">
        <w:rPr>
          <w:rFonts w:ascii="Arial" w:hAnsi="Arial" w:cs="Arial"/>
          <w:b/>
          <w:sz w:val="24"/>
          <w:szCs w:val="24"/>
        </w:rPr>
        <w:t>Date</w:t>
      </w:r>
    </w:p>
    <w:p w:rsidR="00CF526F" w:rsidRPr="007F438B" w:rsidRDefault="00CF526F" w:rsidP="00CF526F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  <w:t xml:space="preserve">                     </w:t>
      </w:r>
    </w:p>
    <w:p w:rsidR="000C357E" w:rsidRPr="007F438B" w:rsidRDefault="001419C2" w:rsidP="000C357E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C357E" w:rsidRPr="007F438B" w:rsidRDefault="006D102E" w:rsidP="000C357E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KY Sinclair</w:t>
      </w:r>
      <w:r w:rsidR="00E66BAB">
        <w:rPr>
          <w:rFonts w:ascii="Arial" w:hAnsi="Arial" w:cs="Arial"/>
          <w:b/>
          <w:sz w:val="24"/>
          <w:szCs w:val="24"/>
        </w:rPr>
        <w:tab/>
      </w:r>
      <w:r w:rsidR="000C357E" w:rsidRPr="007F438B">
        <w:rPr>
          <w:rFonts w:ascii="Arial" w:hAnsi="Arial" w:cs="Arial"/>
          <w:b/>
          <w:sz w:val="24"/>
          <w:szCs w:val="24"/>
        </w:rPr>
        <w:tab/>
      </w:r>
      <w:r w:rsidR="008E36BB" w:rsidRPr="007F438B">
        <w:rPr>
          <w:rFonts w:ascii="Arial" w:hAnsi="Arial" w:cs="Arial"/>
          <w:b/>
          <w:sz w:val="24"/>
          <w:szCs w:val="24"/>
        </w:rPr>
        <w:tab/>
      </w:r>
      <w:r w:rsidR="008E36BB" w:rsidRPr="007F438B">
        <w:rPr>
          <w:rFonts w:ascii="Arial" w:hAnsi="Arial" w:cs="Arial"/>
          <w:b/>
          <w:sz w:val="24"/>
          <w:szCs w:val="24"/>
        </w:rPr>
        <w:tab/>
      </w:r>
      <w:r w:rsidR="001419C2">
        <w:rPr>
          <w:rFonts w:ascii="Arial" w:hAnsi="Arial" w:cs="Arial"/>
          <w:b/>
          <w:sz w:val="24"/>
          <w:szCs w:val="24"/>
        </w:rPr>
        <w:tab/>
      </w:r>
      <w:r w:rsidR="001419C2">
        <w:rPr>
          <w:rFonts w:ascii="Arial" w:hAnsi="Arial" w:cs="Arial"/>
          <w:b/>
          <w:sz w:val="24"/>
          <w:szCs w:val="24"/>
        </w:rPr>
        <w:tab/>
        <w:t xml:space="preserve">                      </w:t>
      </w:r>
    </w:p>
    <w:p w:rsidR="000C357E" w:rsidRPr="007F438B" w:rsidRDefault="003D6AE8" w:rsidP="000C357E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General Manager: Technical Services</w:t>
      </w:r>
    </w:p>
    <w:p w:rsidR="000C357E" w:rsidRPr="007F438B" w:rsidRDefault="000C357E" w:rsidP="00ED7702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A1C65" w:rsidRPr="007F438B" w:rsidRDefault="00FA1C65" w:rsidP="00FA1C65">
      <w:pPr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 xml:space="preserve">Comments: </w:t>
      </w:r>
      <w:r w:rsidR="001419C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CF526F" w:rsidRPr="007F438B" w:rsidRDefault="00CF526F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0342F5" w:rsidRPr="007F438B" w:rsidRDefault="001419C2" w:rsidP="000342F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342F5" w:rsidRPr="007F438B" w:rsidRDefault="003D6AE8" w:rsidP="000342F5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 Nephawe</w:t>
      </w:r>
      <w:r w:rsidR="0075563F">
        <w:rPr>
          <w:rFonts w:ascii="Arial" w:hAnsi="Arial" w:cs="Arial"/>
          <w:b/>
          <w:sz w:val="24"/>
          <w:szCs w:val="24"/>
        </w:rPr>
        <w:tab/>
      </w:r>
      <w:r w:rsidR="0075563F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       </w:t>
      </w:r>
    </w:p>
    <w:p w:rsidR="000342F5" w:rsidRPr="007F438B" w:rsidRDefault="007F5968" w:rsidP="000342F5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hief Financial Officer</w:t>
      </w:r>
    </w:p>
    <w:p w:rsidR="000342F5" w:rsidRPr="007F438B" w:rsidRDefault="000342F5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0342F5" w:rsidRPr="007F438B" w:rsidRDefault="000342F5" w:rsidP="000342F5">
      <w:pPr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 xml:space="preserve">Comments: </w:t>
      </w:r>
      <w:r w:rsidR="001419C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CF526F" w:rsidRPr="007F438B" w:rsidRDefault="00CF526F" w:rsidP="006142DA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C5777D" w:rsidRPr="007F438B" w:rsidRDefault="001419C2" w:rsidP="006142D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________________              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6142DA" w:rsidRPr="007F438B" w:rsidRDefault="003D6AE8" w:rsidP="006142DA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N Tshiwanammbi</w:t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</w:p>
    <w:p w:rsidR="006142DA" w:rsidRPr="007F438B" w:rsidRDefault="006142DA" w:rsidP="006142D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>Municipal Manager</w:t>
      </w:r>
    </w:p>
    <w:p w:rsidR="006E7DBF" w:rsidRPr="007F438B" w:rsidRDefault="002D7EDD" w:rsidP="002D7EDD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</w:p>
    <w:p w:rsidR="008D5124" w:rsidRDefault="006E7DBF" w:rsidP="005A551A">
      <w:pPr>
        <w:jc w:val="both"/>
        <w:rPr>
          <w:rFonts w:ascii="Arial" w:hAnsi="Arial" w:cs="Arial"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 xml:space="preserve">Comments: </w:t>
      </w:r>
      <w:r w:rsidR="001419C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</w:p>
    <w:sectPr w:rsidR="008D5124" w:rsidSect="00995FB5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66E6" w:rsidRDefault="009666E6" w:rsidP="007F5968">
      <w:pPr>
        <w:spacing w:after="0" w:line="240" w:lineRule="auto"/>
      </w:pPr>
      <w:r>
        <w:separator/>
      </w:r>
    </w:p>
  </w:endnote>
  <w:endnote w:type="continuationSeparator" w:id="0">
    <w:p w:rsidR="009666E6" w:rsidRDefault="009666E6" w:rsidP="007F5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F7151B">
    <w:pPr>
      <w:pStyle w:val="Foot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5ED10ABA" wp14:editId="14956A79">
          <wp:simplePos x="0" y="0"/>
          <wp:positionH relativeFrom="page">
            <wp:align>right</wp:align>
          </wp:positionH>
          <wp:positionV relativeFrom="paragraph">
            <wp:posOffset>145415</wp:posOffset>
          </wp:positionV>
          <wp:extent cx="8001000" cy="47498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o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474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66E6" w:rsidRDefault="009666E6" w:rsidP="007F5968">
      <w:pPr>
        <w:spacing w:after="0" w:line="240" w:lineRule="auto"/>
      </w:pPr>
      <w:r>
        <w:separator/>
      </w:r>
    </w:p>
  </w:footnote>
  <w:footnote w:type="continuationSeparator" w:id="0">
    <w:p w:rsidR="009666E6" w:rsidRDefault="009666E6" w:rsidP="007F59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9666E6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1" o:spid="_x0000_s2059" type="#_x0000_t75" style="position:absolute;margin-left:0;margin-top:0;width:263.25pt;height:284.25pt;z-index:-251656192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9666E6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2" o:spid="_x0000_s2060" type="#_x0000_t75" style="position:absolute;margin-left:0;margin-top:0;width:263.25pt;height:284.25pt;z-index:-251655168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9666E6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0" o:spid="_x0000_s2058" type="#_x0000_t75" style="position:absolute;margin-left:0;margin-top:0;width:263.25pt;height:284.25pt;z-index:-251657216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85D8C"/>
    <w:multiLevelType w:val="multilevel"/>
    <w:tmpl w:val="27540F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>
    <w:nsid w:val="08EA1706"/>
    <w:multiLevelType w:val="hybridMultilevel"/>
    <w:tmpl w:val="0E8ECE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731FE"/>
    <w:multiLevelType w:val="hybridMultilevel"/>
    <w:tmpl w:val="F06AABE2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BD4455"/>
    <w:multiLevelType w:val="hybridMultilevel"/>
    <w:tmpl w:val="50FC4DF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7A13547"/>
    <w:multiLevelType w:val="multilevel"/>
    <w:tmpl w:val="5FF806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5">
    <w:nsid w:val="183F6A47"/>
    <w:multiLevelType w:val="hybridMultilevel"/>
    <w:tmpl w:val="F1B2F21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1D333F"/>
    <w:multiLevelType w:val="hybridMultilevel"/>
    <w:tmpl w:val="730647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391831"/>
    <w:multiLevelType w:val="multilevel"/>
    <w:tmpl w:val="B9FCAAB2"/>
    <w:lvl w:ilvl="0">
      <w:start w:val="1"/>
      <w:numFmt w:val="decimal"/>
      <w:lvlText w:val="%1"/>
      <w:lvlJc w:val="left"/>
      <w:pPr>
        <w:ind w:left="3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440"/>
      </w:pPr>
      <w:rPr>
        <w:rFonts w:hint="default"/>
      </w:rPr>
    </w:lvl>
  </w:abstractNum>
  <w:abstractNum w:abstractNumId="8">
    <w:nsid w:val="228B7465"/>
    <w:multiLevelType w:val="hybridMultilevel"/>
    <w:tmpl w:val="525E56C2"/>
    <w:lvl w:ilvl="0" w:tplc="23389068">
      <w:start w:val="2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7261C60"/>
    <w:multiLevelType w:val="multilevel"/>
    <w:tmpl w:val="2BE2D8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9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9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992" w:hanging="1440"/>
      </w:pPr>
      <w:rPr>
        <w:rFonts w:hint="default"/>
      </w:rPr>
    </w:lvl>
  </w:abstractNum>
  <w:abstractNum w:abstractNumId="10">
    <w:nsid w:val="2970598B"/>
    <w:multiLevelType w:val="hybridMultilevel"/>
    <w:tmpl w:val="A5A0641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C616D9"/>
    <w:multiLevelType w:val="hybridMultilevel"/>
    <w:tmpl w:val="69520A34"/>
    <w:lvl w:ilvl="0" w:tplc="79E6EF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B0818C5"/>
    <w:multiLevelType w:val="hybridMultilevel"/>
    <w:tmpl w:val="ED6248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F16233"/>
    <w:multiLevelType w:val="multilevel"/>
    <w:tmpl w:val="01E64A9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6" w:hanging="40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9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2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7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68" w:hanging="1440"/>
      </w:pPr>
      <w:rPr>
        <w:rFonts w:hint="default"/>
      </w:rPr>
    </w:lvl>
  </w:abstractNum>
  <w:abstractNum w:abstractNumId="14">
    <w:nsid w:val="30C3769E"/>
    <w:multiLevelType w:val="hybridMultilevel"/>
    <w:tmpl w:val="DB061904"/>
    <w:lvl w:ilvl="0" w:tplc="E20CA3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10C58A0"/>
    <w:multiLevelType w:val="hybridMultilevel"/>
    <w:tmpl w:val="D0783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4738B6"/>
    <w:multiLevelType w:val="hybridMultilevel"/>
    <w:tmpl w:val="124E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5A7340"/>
    <w:multiLevelType w:val="multilevel"/>
    <w:tmpl w:val="706EB7E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18">
    <w:nsid w:val="3686788E"/>
    <w:multiLevelType w:val="hybridMultilevel"/>
    <w:tmpl w:val="723268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6540C1"/>
    <w:multiLevelType w:val="hybridMultilevel"/>
    <w:tmpl w:val="EA64B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6137C5"/>
    <w:multiLevelType w:val="hybridMultilevel"/>
    <w:tmpl w:val="8FE820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442D2F"/>
    <w:multiLevelType w:val="hybridMultilevel"/>
    <w:tmpl w:val="F8B014C0"/>
    <w:lvl w:ilvl="0" w:tplc="958EE5E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20E4BEF"/>
    <w:multiLevelType w:val="multilevel"/>
    <w:tmpl w:val="B9FCAAB2"/>
    <w:lvl w:ilvl="0">
      <w:start w:val="1"/>
      <w:numFmt w:val="decimal"/>
      <w:lvlText w:val="%1"/>
      <w:lvlJc w:val="left"/>
      <w:pPr>
        <w:ind w:left="3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440"/>
      </w:pPr>
      <w:rPr>
        <w:rFonts w:hint="default"/>
      </w:rPr>
    </w:lvl>
  </w:abstractNum>
  <w:abstractNum w:abstractNumId="23">
    <w:nsid w:val="4B094FCC"/>
    <w:multiLevelType w:val="multilevel"/>
    <w:tmpl w:val="264EE16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2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24">
    <w:nsid w:val="5838218A"/>
    <w:multiLevelType w:val="hybridMultilevel"/>
    <w:tmpl w:val="BCD0E7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F24A87"/>
    <w:multiLevelType w:val="multilevel"/>
    <w:tmpl w:val="2F4AB5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6">
    <w:nsid w:val="5E9E0E98"/>
    <w:multiLevelType w:val="hybridMultilevel"/>
    <w:tmpl w:val="200A8BB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0B71A7D"/>
    <w:multiLevelType w:val="hybridMultilevel"/>
    <w:tmpl w:val="BD44835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1B1033E"/>
    <w:multiLevelType w:val="hybridMultilevel"/>
    <w:tmpl w:val="1C0A27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B060201"/>
    <w:multiLevelType w:val="hybridMultilevel"/>
    <w:tmpl w:val="2C5C44AA"/>
    <w:lvl w:ilvl="0" w:tplc="1C09000F">
      <w:start w:val="1"/>
      <w:numFmt w:val="decimal"/>
      <w:lvlText w:val="%1."/>
      <w:lvlJc w:val="left"/>
      <w:pPr>
        <w:ind w:left="780" w:hanging="360"/>
      </w:p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>
    <w:nsid w:val="6C1372FB"/>
    <w:multiLevelType w:val="hybridMultilevel"/>
    <w:tmpl w:val="FD9854C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CFC3B47"/>
    <w:multiLevelType w:val="hybridMultilevel"/>
    <w:tmpl w:val="889EAF3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10D5A2D"/>
    <w:multiLevelType w:val="hybridMultilevel"/>
    <w:tmpl w:val="83C81E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93C4A5B"/>
    <w:multiLevelType w:val="hybridMultilevel"/>
    <w:tmpl w:val="4DD0B1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4E4677"/>
    <w:multiLevelType w:val="hybridMultilevel"/>
    <w:tmpl w:val="3216CA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AA02E4E"/>
    <w:multiLevelType w:val="hybridMultilevel"/>
    <w:tmpl w:val="455C31D2"/>
    <w:lvl w:ilvl="0" w:tplc="FA926B12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"/>
  </w:num>
  <w:num w:numId="3">
    <w:abstractNumId w:val="31"/>
  </w:num>
  <w:num w:numId="4">
    <w:abstractNumId w:val="6"/>
  </w:num>
  <w:num w:numId="5">
    <w:abstractNumId w:val="29"/>
  </w:num>
  <w:num w:numId="6">
    <w:abstractNumId w:val="12"/>
  </w:num>
  <w:num w:numId="7">
    <w:abstractNumId w:val="1"/>
  </w:num>
  <w:num w:numId="8">
    <w:abstractNumId w:val="24"/>
  </w:num>
  <w:num w:numId="9">
    <w:abstractNumId w:val="5"/>
  </w:num>
  <w:num w:numId="10">
    <w:abstractNumId w:val="18"/>
  </w:num>
  <w:num w:numId="11">
    <w:abstractNumId w:val="19"/>
  </w:num>
  <w:num w:numId="12">
    <w:abstractNumId w:val="3"/>
  </w:num>
  <w:num w:numId="13">
    <w:abstractNumId w:val="21"/>
  </w:num>
  <w:num w:numId="14">
    <w:abstractNumId w:val="26"/>
  </w:num>
  <w:num w:numId="15">
    <w:abstractNumId w:val="27"/>
  </w:num>
  <w:num w:numId="16">
    <w:abstractNumId w:val="30"/>
  </w:num>
  <w:num w:numId="17">
    <w:abstractNumId w:val="8"/>
  </w:num>
  <w:num w:numId="18">
    <w:abstractNumId w:val="10"/>
  </w:num>
  <w:num w:numId="19">
    <w:abstractNumId w:val="33"/>
  </w:num>
  <w:num w:numId="20">
    <w:abstractNumId w:val="7"/>
  </w:num>
  <w:num w:numId="21">
    <w:abstractNumId w:val="35"/>
  </w:num>
  <w:num w:numId="22">
    <w:abstractNumId w:val="14"/>
  </w:num>
  <w:num w:numId="23">
    <w:abstractNumId w:val="9"/>
  </w:num>
  <w:num w:numId="24">
    <w:abstractNumId w:val="28"/>
  </w:num>
  <w:num w:numId="25">
    <w:abstractNumId w:val="25"/>
  </w:num>
  <w:num w:numId="26">
    <w:abstractNumId w:val="34"/>
  </w:num>
  <w:num w:numId="27">
    <w:abstractNumId w:val="22"/>
  </w:num>
  <w:num w:numId="28">
    <w:abstractNumId w:val="15"/>
  </w:num>
  <w:num w:numId="29">
    <w:abstractNumId w:val="0"/>
  </w:num>
  <w:num w:numId="30">
    <w:abstractNumId w:val="23"/>
  </w:num>
  <w:num w:numId="31">
    <w:abstractNumId w:val="11"/>
  </w:num>
  <w:num w:numId="32">
    <w:abstractNumId w:val="13"/>
  </w:num>
  <w:num w:numId="33">
    <w:abstractNumId w:val="32"/>
  </w:num>
  <w:num w:numId="34">
    <w:abstractNumId w:val="20"/>
  </w:num>
  <w:num w:numId="35">
    <w:abstractNumId w:val="4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bAwMDIxNzGyMDBX0lEKTi0uzszPAykwrQUAOxApPCwAAAA="/>
  </w:docVars>
  <w:rsids>
    <w:rsidRoot w:val="00AF6DEE"/>
    <w:rsid w:val="000026B1"/>
    <w:rsid w:val="00003D1D"/>
    <w:rsid w:val="00016797"/>
    <w:rsid w:val="000342F5"/>
    <w:rsid w:val="0004359E"/>
    <w:rsid w:val="00044361"/>
    <w:rsid w:val="00047206"/>
    <w:rsid w:val="00047C72"/>
    <w:rsid w:val="0005436C"/>
    <w:rsid w:val="00077D49"/>
    <w:rsid w:val="0008224E"/>
    <w:rsid w:val="0008558E"/>
    <w:rsid w:val="000A4D97"/>
    <w:rsid w:val="000B5C55"/>
    <w:rsid w:val="000B65AB"/>
    <w:rsid w:val="000C357E"/>
    <w:rsid w:val="000D0BAE"/>
    <w:rsid w:val="000D1076"/>
    <w:rsid w:val="000D43B5"/>
    <w:rsid w:val="000F5FFE"/>
    <w:rsid w:val="00100985"/>
    <w:rsid w:val="00102DE5"/>
    <w:rsid w:val="001115D7"/>
    <w:rsid w:val="0013605E"/>
    <w:rsid w:val="00136D30"/>
    <w:rsid w:val="001419C2"/>
    <w:rsid w:val="00157D63"/>
    <w:rsid w:val="00172FF0"/>
    <w:rsid w:val="001846B5"/>
    <w:rsid w:val="00186D64"/>
    <w:rsid w:val="001A4EC5"/>
    <w:rsid w:val="001B3960"/>
    <w:rsid w:val="001E03AA"/>
    <w:rsid w:val="001E144B"/>
    <w:rsid w:val="00200C40"/>
    <w:rsid w:val="00203F62"/>
    <w:rsid w:val="002054AE"/>
    <w:rsid w:val="00225A2C"/>
    <w:rsid w:val="002270C3"/>
    <w:rsid w:val="00230BE1"/>
    <w:rsid w:val="00232A25"/>
    <w:rsid w:val="002418AB"/>
    <w:rsid w:val="00241D36"/>
    <w:rsid w:val="0024726B"/>
    <w:rsid w:val="002532B0"/>
    <w:rsid w:val="00263E1A"/>
    <w:rsid w:val="00273052"/>
    <w:rsid w:val="002749D3"/>
    <w:rsid w:val="002816BB"/>
    <w:rsid w:val="00281BE1"/>
    <w:rsid w:val="00286E23"/>
    <w:rsid w:val="002A1FDC"/>
    <w:rsid w:val="002C1170"/>
    <w:rsid w:val="002C1542"/>
    <w:rsid w:val="002D020E"/>
    <w:rsid w:val="002D4034"/>
    <w:rsid w:val="002D7EDD"/>
    <w:rsid w:val="002E1CCE"/>
    <w:rsid w:val="002E4583"/>
    <w:rsid w:val="002E72BF"/>
    <w:rsid w:val="002F0BB2"/>
    <w:rsid w:val="00311879"/>
    <w:rsid w:val="003121E4"/>
    <w:rsid w:val="00312A5A"/>
    <w:rsid w:val="00314621"/>
    <w:rsid w:val="0031625F"/>
    <w:rsid w:val="00330097"/>
    <w:rsid w:val="0033048A"/>
    <w:rsid w:val="00334967"/>
    <w:rsid w:val="0033793B"/>
    <w:rsid w:val="0034048B"/>
    <w:rsid w:val="003660F5"/>
    <w:rsid w:val="00370592"/>
    <w:rsid w:val="00375748"/>
    <w:rsid w:val="00383D44"/>
    <w:rsid w:val="0039512A"/>
    <w:rsid w:val="003B1E7F"/>
    <w:rsid w:val="003B47C5"/>
    <w:rsid w:val="003D3290"/>
    <w:rsid w:val="003D6AE8"/>
    <w:rsid w:val="003F5549"/>
    <w:rsid w:val="0040295D"/>
    <w:rsid w:val="00402A6B"/>
    <w:rsid w:val="004214E9"/>
    <w:rsid w:val="004408C4"/>
    <w:rsid w:val="00440982"/>
    <w:rsid w:val="00442928"/>
    <w:rsid w:val="00452865"/>
    <w:rsid w:val="00464E46"/>
    <w:rsid w:val="004747AB"/>
    <w:rsid w:val="00475C0F"/>
    <w:rsid w:val="00477194"/>
    <w:rsid w:val="004947BE"/>
    <w:rsid w:val="004957DE"/>
    <w:rsid w:val="004A1319"/>
    <w:rsid w:val="004A7351"/>
    <w:rsid w:val="004B0119"/>
    <w:rsid w:val="004C22D1"/>
    <w:rsid w:val="004D365B"/>
    <w:rsid w:val="004D6EB6"/>
    <w:rsid w:val="004E79EA"/>
    <w:rsid w:val="0050153E"/>
    <w:rsid w:val="0050776A"/>
    <w:rsid w:val="0051245F"/>
    <w:rsid w:val="00514140"/>
    <w:rsid w:val="00520775"/>
    <w:rsid w:val="005304D3"/>
    <w:rsid w:val="00533D0A"/>
    <w:rsid w:val="00535F6F"/>
    <w:rsid w:val="00540840"/>
    <w:rsid w:val="005612B8"/>
    <w:rsid w:val="0056329A"/>
    <w:rsid w:val="005733B6"/>
    <w:rsid w:val="005A551A"/>
    <w:rsid w:val="005B0344"/>
    <w:rsid w:val="005C4F71"/>
    <w:rsid w:val="005D21A3"/>
    <w:rsid w:val="005D3B03"/>
    <w:rsid w:val="005E43B3"/>
    <w:rsid w:val="00612E91"/>
    <w:rsid w:val="006142DA"/>
    <w:rsid w:val="00614685"/>
    <w:rsid w:val="00614BD2"/>
    <w:rsid w:val="00616169"/>
    <w:rsid w:val="00622EFB"/>
    <w:rsid w:val="0062330C"/>
    <w:rsid w:val="00625800"/>
    <w:rsid w:val="0062777F"/>
    <w:rsid w:val="0063189C"/>
    <w:rsid w:val="00634200"/>
    <w:rsid w:val="00640ACF"/>
    <w:rsid w:val="00654AB5"/>
    <w:rsid w:val="00660722"/>
    <w:rsid w:val="00666A76"/>
    <w:rsid w:val="00672C8D"/>
    <w:rsid w:val="0067389D"/>
    <w:rsid w:val="00687E76"/>
    <w:rsid w:val="006A0169"/>
    <w:rsid w:val="006B0B02"/>
    <w:rsid w:val="006D102E"/>
    <w:rsid w:val="006E7DBF"/>
    <w:rsid w:val="006F2010"/>
    <w:rsid w:val="00700666"/>
    <w:rsid w:val="00702BCA"/>
    <w:rsid w:val="00715EB4"/>
    <w:rsid w:val="00734298"/>
    <w:rsid w:val="0075563F"/>
    <w:rsid w:val="00757D22"/>
    <w:rsid w:val="007605DF"/>
    <w:rsid w:val="00762D85"/>
    <w:rsid w:val="00771B1A"/>
    <w:rsid w:val="007909E7"/>
    <w:rsid w:val="00790A74"/>
    <w:rsid w:val="00796C4E"/>
    <w:rsid w:val="007A723A"/>
    <w:rsid w:val="007B5935"/>
    <w:rsid w:val="007B715A"/>
    <w:rsid w:val="007D7FEE"/>
    <w:rsid w:val="007F22DE"/>
    <w:rsid w:val="007F438B"/>
    <w:rsid w:val="007F494D"/>
    <w:rsid w:val="007F5968"/>
    <w:rsid w:val="00817169"/>
    <w:rsid w:val="00832476"/>
    <w:rsid w:val="00835F8B"/>
    <w:rsid w:val="00845C96"/>
    <w:rsid w:val="00873D78"/>
    <w:rsid w:val="00885BCE"/>
    <w:rsid w:val="008867A3"/>
    <w:rsid w:val="008B2298"/>
    <w:rsid w:val="008B5368"/>
    <w:rsid w:val="008D5124"/>
    <w:rsid w:val="008E305C"/>
    <w:rsid w:val="008E36BB"/>
    <w:rsid w:val="008F6356"/>
    <w:rsid w:val="008F6D47"/>
    <w:rsid w:val="00922FE8"/>
    <w:rsid w:val="00932585"/>
    <w:rsid w:val="00937BC4"/>
    <w:rsid w:val="009416C4"/>
    <w:rsid w:val="0094329C"/>
    <w:rsid w:val="009604E8"/>
    <w:rsid w:val="009617CA"/>
    <w:rsid w:val="009618A2"/>
    <w:rsid w:val="009666E6"/>
    <w:rsid w:val="0097239A"/>
    <w:rsid w:val="00973826"/>
    <w:rsid w:val="00974322"/>
    <w:rsid w:val="009831F8"/>
    <w:rsid w:val="00984072"/>
    <w:rsid w:val="00985181"/>
    <w:rsid w:val="00994865"/>
    <w:rsid w:val="00994B6E"/>
    <w:rsid w:val="00995FB5"/>
    <w:rsid w:val="009B684C"/>
    <w:rsid w:val="009C3C5E"/>
    <w:rsid w:val="009D0307"/>
    <w:rsid w:val="009D27E9"/>
    <w:rsid w:val="009E71E9"/>
    <w:rsid w:val="00A12820"/>
    <w:rsid w:val="00A138B9"/>
    <w:rsid w:val="00A475B4"/>
    <w:rsid w:val="00A507C5"/>
    <w:rsid w:val="00A5399A"/>
    <w:rsid w:val="00A62ECE"/>
    <w:rsid w:val="00A74F9C"/>
    <w:rsid w:val="00A77A3B"/>
    <w:rsid w:val="00A8576C"/>
    <w:rsid w:val="00A9379C"/>
    <w:rsid w:val="00A955E4"/>
    <w:rsid w:val="00A974D9"/>
    <w:rsid w:val="00AA70A9"/>
    <w:rsid w:val="00AB3520"/>
    <w:rsid w:val="00AB3934"/>
    <w:rsid w:val="00AB39A9"/>
    <w:rsid w:val="00AB39B6"/>
    <w:rsid w:val="00AD6EFC"/>
    <w:rsid w:val="00AF2C18"/>
    <w:rsid w:val="00AF57F8"/>
    <w:rsid w:val="00AF6DEE"/>
    <w:rsid w:val="00B10973"/>
    <w:rsid w:val="00B17C09"/>
    <w:rsid w:val="00B30281"/>
    <w:rsid w:val="00B3074F"/>
    <w:rsid w:val="00B34559"/>
    <w:rsid w:val="00B40223"/>
    <w:rsid w:val="00B448A9"/>
    <w:rsid w:val="00B60275"/>
    <w:rsid w:val="00B646C1"/>
    <w:rsid w:val="00B75FD2"/>
    <w:rsid w:val="00B76B02"/>
    <w:rsid w:val="00B83366"/>
    <w:rsid w:val="00B85874"/>
    <w:rsid w:val="00B91640"/>
    <w:rsid w:val="00B940A2"/>
    <w:rsid w:val="00BB1674"/>
    <w:rsid w:val="00BB6834"/>
    <w:rsid w:val="00BB7333"/>
    <w:rsid w:val="00BC170B"/>
    <w:rsid w:val="00BD0203"/>
    <w:rsid w:val="00BD1E5E"/>
    <w:rsid w:val="00BD749A"/>
    <w:rsid w:val="00BE288F"/>
    <w:rsid w:val="00BE7359"/>
    <w:rsid w:val="00BE7749"/>
    <w:rsid w:val="00BF195B"/>
    <w:rsid w:val="00BF654B"/>
    <w:rsid w:val="00C07143"/>
    <w:rsid w:val="00C22546"/>
    <w:rsid w:val="00C247FD"/>
    <w:rsid w:val="00C46664"/>
    <w:rsid w:val="00C46DCF"/>
    <w:rsid w:val="00C50C6E"/>
    <w:rsid w:val="00C5777D"/>
    <w:rsid w:val="00C6357A"/>
    <w:rsid w:val="00C67AF2"/>
    <w:rsid w:val="00C67C0B"/>
    <w:rsid w:val="00C7234A"/>
    <w:rsid w:val="00C75881"/>
    <w:rsid w:val="00C815D1"/>
    <w:rsid w:val="00C84828"/>
    <w:rsid w:val="00C92600"/>
    <w:rsid w:val="00CA79B0"/>
    <w:rsid w:val="00CB23CB"/>
    <w:rsid w:val="00CB7D68"/>
    <w:rsid w:val="00CC24F4"/>
    <w:rsid w:val="00CD277F"/>
    <w:rsid w:val="00CE43C3"/>
    <w:rsid w:val="00CF526F"/>
    <w:rsid w:val="00D02AAE"/>
    <w:rsid w:val="00D04FD5"/>
    <w:rsid w:val="00D07D85"/>
    <w:rsid w:val="00D133D1"/>
    <w:rsid w:val="00D24555"/>
    <w:rsid w:val="00D5127E"/>
    <w:rsid w:val="00D839A3"/>
    <w:rsid w:val="00D916D6"/>
    <w:rsid w:val="00DA2084"/>
    <w:rsid w:val="00DC0174"/>
    <w:rsid w:val="00DD2C0E"/>
    <w:rsid w:val="00DE0BDC"/>
    <w:rsid w:val="00DF0CD1"/>
    <w:rsid w:val="00E0405B"/>
    <w:rsid w:val="00E16F93"/>
    <w:rsid w:val="00E27EE3"/>
    <w:rsid w:val="00E42265"/>
    <w:rsid w:val="00E46EBF"/>
    <w:rsid w:val="00E51337"/>
    <w:rsid w:val="00E66BAB"/>
    <w:rsid w:val="00E776C4"/>
    <w:rsid w:val="00E82FF2"/>
    <w:rsid w:val="00E83D93"/>
    <w:rsid w:val="00E85F67"/>
    <w:rsid w:val="00E8770B"/>
    <w:rsid w:val="00EB5536"/>
    <w:rsid w:val="00ED3A5A"/>
    <w:rsid w:val="00ED7702"/>
    <w:rsid w:val="00EE08D2"/>
    <w:rsid w:val="00EF24F1"/>
    <w:rsid w:val="00F00BB6"/>
    <w:rsid w:val="00F252F1"/>
    <w:rsid w:val="00F3603D"/>
    <w:rsid w:val="00F4666E"/>
    <w:rsid w:val="00F54E8C"/>
    <w:rsid w:val="00F55902"/>
    <w:rsid w:val="00F66C65"/>
    <w:rsid w:val="00F7151B"/>
    <w:rsid w:val="00F733F3"/>
    <w:rsid w:val="00F73522"/>
    <w:rsid w:val="00F810DE"/>
    <w:rsid w:val="00F81397"/>
    <w:rsid w:val="00F87753"/>
    <w:rsid w:val="00FA1C65"/>
    <w:rsid w:val="00FA44D5"/>
    <w:rsid w:val="00FB15F8"/>
    <w:rsid w:val="00FB711A"/>
    <w:rsid w:val="00FC3C94"/>
    <w:rsid w:val="00FC63A4"/>
    <w:rsid w:val="00FD09C4"/>
    <w:rsid w:val="00FE2F93"/>
    <w:rsid w:val="00FF1D88"/>
    <w:rsid w:val="00FF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,"/>
  <w15:docId w15:val="{21ABA44C-5C06-43D1-8011-EDC31AE3E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DE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6DEE"/>
    <w:pPr>
      <w:ind w:left="720"/>
      <w:contextualSpacing/>
    </w:pPr>
  </w:style>
  <w:style w:type="paragraph" w:styleId="BodyText">
    <w:name w:val="Body Text"/>
    <w:basedOn w:val="Normal"/>
    <w:link w:val="BodyTextChar"/>
    <w:rsid w:val="002F0BB2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rsid w:val="002F0BB2"/>
    <w:rPr>
      <w:rFonts w:ascii="Arial" w:eastAsia="Times New Roman" w:hAnsi="Arial" w:cs="Times New Roman"/>
      <w:spacing w:val="-5"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BE77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968"/>
  </w:style>
  <w:style w:type="paragraph" w:styleId="Footer">
    <w:name w:val="footer"/>
    <w:basedOn w:val="Normal"/>
    <w:link w:val="Foot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968"/>
  </w:style>
  <w:style w:type="table" w:customStyle="1" w:styleId="TableGrid1">
    <w:name w:val="Table Grid1"/>
    <w:basedOn w:val="TableNormal"/>
    <w:next w:val="TableGrid"/>
    <w:uiPriority w:val="39"/>
    <w:rsid w:val="00A9379C"/>
    <w:pPr>
      <w:spacing w:after="0" w:line="240" w:lineRule="auto"/>
    </w:pPr>
    <w:rPr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9379C"/>
    <w:rPr>
      <w:color w:val="0000FF" w:themeColor="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9379C"/>
    <w:pPr>
      <w:spacing w:after="0" w:line="240" w:lineRule="auto"/>
    </w:pPr>
    <w:rPr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5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s@musina.gov.z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37818-5B5F-4F01-AFF9-89EED6408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Dzebu</dc:creator>
  <cp:keywords/>
  <dc:description/>
  <cp:lastModifiedBy>Mary Siziba</cp:lastModifiedBy>
  <cp:revision>2</cp:revision>
  <cp:lastPrinted>2023-07-06T13:12:00Z</cp:lastPrinted>
  <dcterms:created xsi:type="dcterms:W3CDTF">2023-08-01T13:39:00Z</dcterms:created>
  <dcterms:modified xsi:type="dcterms:W3CDTF">2023-08-01T13:39:00Z</dcterms:modified>
</cp:coreProperties>
</file>